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9"/>
        <w:gridCol w:w="28"/>
        <w:gridCol w:w="139"/>
        <w:gridCol w:w="3449"/>
        <w:gridCol w:w="33"/>
        <w:gridCol w:w="5581"/>
        <w:gridCol w:w="33"/>
      </w:tblGrid>
      <w:tr w:rsidR="00421C6D" w:rsidRPr="0056096E" w14:paraId="01C5BF37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AC72" w14:textId="77777777" w:rsidR="00421C6D" w:rsidRPr="00CB2E11" w:rsidRDefault="00421C6D" w:rsidP="00154A4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8687" w14:textId="77777777" w:rsidR="00421C6D" w:rsidRPr="0056096E" w:rsidRDefault="00F5074E" w:rsidP="001472D7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a</w:t>
            </w:r>
            <w:r w:rsidR="0074669E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BC3F7F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radova</w:t>
            </w:r>
            <w:r w:rsidR="00F5116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F214E7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za izgradnju </w:t>
            </w:r>
            <w:r w:rsidR="001472D7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višeporodičnih stambenih </w:t>
            </w:r>
            <w:r w:rsidR="0075343C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objekata </w:t>
            </w:r>
          </w:p>
        </w:tc>
      </w:tr>
      <w:tr w:rsidR="002D6E25" w:rsidRPr="0056096E" w14:paraId="75F55714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5501D" w14:textId="77777777"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F25AD" w14:textId="77777777" w:rsidR="002D6E25" w:rsidRPr="0056096E" w:rsidRDefault="00F5074E" w:rsidP="0073701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73701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MEĐUNARODNI</w:t>
            </w:r>
            <w:r w:rsidR="005D2B0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TVORENI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14:paraId="1FFFCAA7" w14:textId="77777777" w:rsidTr="00B81B21">
        <w:trPr>
          <w:trHeight w:val="232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9692" w14:textId="77777777"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4610" w14:textId="77777777" w:rsidR="002D6E25" w:rsidRPr="0056096E" w:rsidRDefault="002D6E25" w:rsidP="00083F3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5B0D793E" w14:textId="77777777" w:rsidTr="00B81B21">
        <w:trPr>
          <w:trHeight w:val="43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E1F71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9036C" w14:textId="77777777"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52A1E" w14:textId="1CB313F3" w:rsidR="002D6E25" w:rsidRPr="0056096E" w:rsidRDefault="006B7537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HP-W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5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АB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="004F051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4F051B">
              <w:rPr>
                <w:rFonts w:ascii="Times New Roman" w:hAnsi="Times New Roman" w:cs="Times New Roman"/>
                <w:sz w:val="24"/>
                <w:szCs w:val="24"/>
              </w:rPr>
              <w:t>OP</w:t>
            </w:r>
            <w:r w:rsidR="00B45A4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2017</w:t>
            </w:r>
          </w:p>
        </w:tc>
      </w:tr>
      <w:tr w:rsidR="002D6E25" w:rsidRPr="0056096E" w14:paraId="61DBDEA7" w14:textId="77777777" w:rsidTr="00B81B21">
        <w:trPr>
          <w:trHeight w:val="28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024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0AF24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57492507" w14:textId="77777777" w:rsidTr="00B81B21">
        <w:trPr>
          <w:trHeight w:val="2882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A022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10EAB" w14:textId="77777777"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C998E" w14:textId="77777777" w:rsidR="00B65D8F" w:rsidRPr="00A35600" w:rsidRDefault="00B65D8F" w:rsidP="00261625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rogram: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jedničk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gionaln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ni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šenjim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beglic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seljen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onal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using </w:t>
            </w:r>
            <w:proofErr w:type="spellStart"/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60549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HP</w:t>
            </w:r>
            <w:r w:rsidR="00D2281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ambenog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injavanja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publici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i</w:t>
            </w:r>
            <w:r w:rsidR="00E60549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</w:t>
            </w:r>
          </w:p>
          <w:p w14:paraId="1B3B917D" w14:textId="77777777" w:rsidR="002D6E25" w:rsidRPr="00B65D8F" w:rsidRDefault="00B65D8F" w:rsidP="00A90FA3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Finansiranje: 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kvirni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porazum</w:t>
            </w:r>
            <w:r w:rsidR="0005077D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Regionalnom programu stambenog zbrinjavanja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25. oktobra 2013. godine</w:t>
            </w:r>
            <w:r w:rsidR="00720EB3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</w:t>
            </w:r>
            <w:r w:rsidR="00E82CB2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720EB3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r w:rsidR="0005077D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alizacijo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etog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potprojekt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gionalnog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14.08.2015</w:t>
            </w:r>
            <w:r w:rsidR="00261625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e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61625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14:paraId="5ADB57C5" w14:textId="77777777" w:rsidTr="00B81B21">
        <w:trPr>
          <w:trHeight w:val="454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555C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FC4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482ECB9" w14:textId="77777777" w:rsidTr="00B81B21">
        <w:trPr>
          <w:trHeight w:val="424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30B0B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5CBD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442" w14:textId="77777777" w:rsidR="00D33894" w:rsidRPr="0056096E" w:rsidRDefault="00A90FA3" w:rsidP="00A90FA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''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dinica za upravljanje projektima u javnom sektoru''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</w:t>
            </w:r>
            <w:r w:rsidR="00C2495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14:paraId="14A4EEE6" w14:textId="77777777" w:rsidTr="00B81B21">
        <w:trPr>
          <w:trHeight w:val="232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964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69668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32A393C8" w14:textId="77777777" w:rsidTr="00B81B21">
        <w:trPr>
          <w:trHeight w:val="363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D9C3D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F89DC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86B28" w14:textId="5C689322" w:rsidR="00D33894" w:rsidRPr="0056096E" w:rsidRDefault="00F5074E" w:rsidP="00A3560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manjina</w:t>
            </w:r>
            <w:r w:rsidR="007B28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7B2823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2-26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="00A92081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1000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A92081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56096E" w14:paraId="33563825" w14:textId="77777777" w:rsidTr="00B81B21">
        <w:trPr>
          <w:trHeight w:val="188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9269D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B2F67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75EAEBA" w14:textId="77777777" w:rsidTr="00B81B21">
        <w:trPr>
          <w:trHeight w:val="507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9FFD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5764" w14:textId="77777777"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79728" w14:textId="77777777" w:rsidR="002D6E25" w:rsidRPr="0056096E" w:rsidRDefault="00D963CA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A92081" w:rsidRPr="0056096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piu.rs</w:t>
              </w:r>
            </w:hyperlink>
          </w:p>
        </w:tc>
      </w:tr>
      <w:tr w:rsidR="002D6E25" w:rsidRPr="0056096E" w14:paraId="15FA87F6" w14:textId="77777777" w:rsidTr="00B81B21">
        <w:trPr>
          <w:trHeight w:val="13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1DD33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FE03F" w14:textId="77777777"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0D642B57" w14:textId="77777777" w:rsidTr="00B81B21">
        <w:trPr>
          <w:trHeight w:val="614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EAF40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5FDA5" w14:textId="77777777" w:rsidR="002D6E25" w:rsidRPr="0056096E" w:rsidRDefault="00F5074E" w:rsidP="008D3F7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08327" w14:textId="77777777" w:rsidR="000E259C" w:rsidRPr="0056096E" w:rsidRDefault="00781785" w:rsidP="00842682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đunarodni</w:t>
            </w:r>
            <w:r w:rsidR="00D33894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</w:t>
            </w:r>
            <w:r w:rsidR="00F5074E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voreni</w:t>
            </w:r>
            <w:r w:rsidR="003779ED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24BD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14:paraId="1CC62859" w14:textId="77777777" w:rsidTr="00B81B21">
        <w:trPr>
          <w:trHeight w:val="21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F569C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A8CBE" w14:textId="77777777"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4441BA86" w14:textId="77777777" w:rsidTr="00B81B21">
        <w:trPr>
          <w:trHeight w:val="614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69135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D84E9" w14:textId="77777777" w:rsidR="002D6E25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17E08C6E" w14:textId="77777777" w:rsidR="00D65C7C" w:rsidRPr="0056096E" w:rsidRDefault="00D65C7C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80AC4" w14:textId="77777777" w:rsidR="002D6E25" w:rsidRPr="0056096E" w:rsidRDefault="00F5074E" w:rsidP="00BC3F7F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C3F7F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 radova</w:t>
            </w:r>
          </w:p>
        </w:tc>
      </w:tr>
      <w:tr w:rsidR="00973CF2" w:rsidRPr="0056096E" w14:paraId="154822D1" w14:textId="77777777" w:rsidTr="00B81B21">
        <w:tc>
          <w:tcPr>
            <w:tcW w:w="202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7ECC" w14:textId="77777777" w:rsidR="00973CF2" w:rsidRPr="0056096E" w:rsidRDefault="00973CF2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622F7" w14:textId="77777777" w:rsidR="00973CF2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pis usluga:</w:t>
            </w:r>
          </w:p>
        </w:tc>
      </w:tr>
      <w:tr w:rsidR="002D6E25" w:rsidRPr="0056096E" w14:paraId="550CAEAF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718A" w14:textId="77777777" w:rsidR="002D6E25" w:rsidRDefault="002D6E25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A4C64CB" w14:textId="77777777" w:rsid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FC39949" w14:textId="77777777" w:rsidR="00973CF2" w:rsidRP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C61AE" w14:textId="77777777" w:rsidR="006B7537" w:rsidRPr="0042053E" w:rsidRDefault="00F5074E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porazumu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mplementaciji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grama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tambenom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brinjavanju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F27E4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B7537" w:rsidRPr="0056096E">
              <w:rPr>
                <w:rFonts w:ascii="Times New Roman" w:hAnsi="Times New Roman" w:cs="Times New Roman"/>
                <w:sz w:val="24"/>
                <w:szCs w:val="24"/>
              </w:rPr>
              <w:t>izgradnja višestambenih objekata predviđe</w:t>
            </w:r>
            <w:r w:rsidR="00C817B8">
              <w:rPr>
                <w:rFonts w:ascii="Times New Roman" w:hAnsi="Times New Roman" w:cs="Times New Roman"/>
                <w:sz w:val="24"/>
                <w:szCs w:val="24"/>
              </w:rPr>
              <w:t>na je kao jedan od modaliteta (</w:t>
            </w:r>
            <w:r w:rsidR="006B7537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A1: Višestambeni objekti) koji će biti sproveden u više implementacionih  faza. </w:t>
            </w:r>
          </w:p>
          <w:p w14:paraId="1A9C3A16" w14:textId="77777777" w:rsidR="006B7537" w:rsidRPr="0056096E" w:rsidRDefault="006B7537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menuti modalitet stambenog zbrinjavanja definisan je kao ukupno zbrinjavanje u objektima na novim lokacijama i  odnosi se na izbeglice koje se žele integrisati u lokalne zajednice kao korisnici.</w:t>
            </w:r>
          </w:p>
          <w:p w14:paraId="7FFBD547" w14:textId="5A0036AF" w:rsidR="00605DA1" w:rsidRPr="002B2765" w:rsidRDefault="00F5074E" w:rsidP="00605DA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bim</w:t>
            </w:r>
            <w:r w:rsidR="002324D3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>ovog</w:t>
            </w:r>
            <w:r w:rsidR="002324D3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>projekta</w:t>
            </w:r>
            <w:r w:rsidR="002324D3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>podrazumeva</w:t>
            </w:r>
            <w:r w:rsidR="002324D3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35600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zgradnju </w:t>
            </w:r>
            <w:r w:rsidR="00D02190" w:rsidRPr="002B276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išeporodičnih stambenih objekata</w:t>
            </w:r>
            <w:r w:rsidR="002B6729" w:rsidRPr="002B276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E14D9D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ocijalnog stanovanja </w:t>
            </w:r>
            <w:r w:rsidR="00A35600" w:rsidRPr="002B27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 </w:t>
            </w:r>
            <w:r w:rsidR="002B6729" w:rsidRPr="002B276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Novom Sadu – 276 stambenih jedinica, </w:t>
            </w:r>
            <w:r w:rsidR="00D02190" w:rsidRPr="002B276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 teritoriji Grada Novog Sada</w:t>
            </w:r>
            <w:r w:rsidR="00605DA1" w:rsidRPr="002B276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i to</w:t>
            </w:r>
            <w:r w:rsidR="00605DA1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41DEE1DF" w14:textId="7B061A68" w:rsidR="00605DA1" w:rsidRPr="002B2765" w:rsidRDefault="00605DA1" w:rsidP="00605DA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gradnja stambene zgrade od 50 stambenih jedinica, spratnosti: prizemlje i tri sprata (P+3), uk</w:t>
            </w:r>
            <w:r w:rsidR="00E854F4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ne bruto izgrađene površine od</w:t>
            </w: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.536,90 m², na katastarskoj parceli br. 326/36 K.O. Veternik;</w:t>
            </w:r>
          </w:p>
          <w:p w14:paraId="468F580F" w14:textId="7CF4339D" w:rsidR="00605DA1" w:rsidRPr="002B2765" w:rsidRDefault="00605DA1" w:rsidP="00605DA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gradnja stambene zgrade od 50 stambenih jedinica,  spratnosti: prizemlje i tri sprata (P+3), ukupne bruto izgrađene površi</w:t>
            </w:r>
            <w:r w:rsidR="00E854F4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 od</w:t>
            </w: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.550,70 m², na katastarskoj parceli br. 364/29 K.O. Veternik;</w:t>
            </w:r>
          </w:p>
          <w:p w14:paraId="766D2AB7" w14:textId="594EF83B" w:rsidR="006B7537" w:rsidRPr="000A32AC" w:rsidRDefault="00605DA1" w:rsidP="00E854F4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gradnja stambene zgrade</w:t>
            </w:r>
            <w:r w:rsidR="00E854F4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a četiri lamele</w:t>
            </w: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176 stambenih jedinica,  spratnosti: prizemlje i tri sprata (P+3),</w:t>
            </w:r>
            <w:r w:rsidR="00E854F4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 deo prizemlje i dva sprata (P+2)</w:t>
            </w:r>
            <w:r w:rsidR="00E854F4" w:rsidRPr="002B2765">
              <w:rPr>
                <w:lang w:val="sr-Latn-CS"/>
              </w:rPr>
              <w:t xml:space="preserve">, </w:t>
            </w: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upne bruto izgrađene površi</w:t>
            </w:r>
            <w:r w:rsidR="00E854F4"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 od</w:t>
            </w:r>
            <w:r w:rsidRPr="002B276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2.789,70 m², na katastarskoj parceli br. 361/3 K.O. Veternik.</w:t>
            </w:r>
          </w:p>
        </w:tc>
      </w:tr>
      <w:tr w:rsidR="00973CF2" w:rsidRPr="0056096E" w14:paraId="0468C6EA" w14:textId="77777777" w:rsidTr="00B81B21">
        <w:tc>
          <w:tcPr>
            <w:tcW w:w="202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64152" w14:textId="1E8BF172" w:rsid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4C726" w14:textId="77777777" w:rsidR="00973CF2" w:rsidRPr="0056096E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C10325D" w14:textId="77777777" w:rsidTr="00751F1A">
        <w:trPr>
          <w:gridAfter w:val="1"/>
          <w:wAfter w:w="17" w:type="pct"/>
          <w:trHeight w:val="745"/>
        </w:trPr>
        <w:tc>
          <w:tcPr>
            <w:tcW w:w="187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A4C6" w14:textId="77777777"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9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0863" w14:textId="77777777"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23A3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eljen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9393" w14:textId="1E4E000A" w:rsidR="00D46708" w:rsidRPr="00D46708" w:rsidRDefault="00200EE2" w:rsidP="00200EE2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/</w:t>
            </w:r>
          </w:p>
        </w:tc>
      </w:tr>
      <w:tr w:rsidR="00751F1A" w:rsidRPr="0056096E" w14:paraId="0DFA9392" w14:textId="77777777" w:rsidTr="00B81B21">
        <w:trPr>
          <w:trHeight w:val="745"/>
        </w:trPr>
        <w:tc>
          <w:tcPr>
            <w:tcW w:w="274" w:type="pct"/>
            <w:gridSpan w:val="3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8E9F6" w14:textId="77777777" w:rsidR="00751F1A" w:rsidRPr="00751F1A" w:rsidRDefault="00751F1A" w:rsidP="00751F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4437B" w14:textId="77777777" w:rsidR="00751F1A" w:rsidRPr="0056096E" w:rsidRDefault="00751F1A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917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D999B" w14:textId="77777777" w:rsidR="00751F1A" w:rsidRPr="0056096E" w:rsidRDefault="00751F1A" w:rsidP="00991A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7E3A0A" w:rsidRPr="0056096E" w14:paraId="63015672" w14:textId="77777777" w:rsidTr="00B81B21">
        <w:trPr>
          <w:trHeight w:val="745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C0DB8" w14:textId="77777777" w:rsidR="007E3A0A" w:rsidRPr="0056096E" w:rsidRDefault="007E3A0A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74933" w14:textId="77777777" w:rsidR="007E3A0A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udžet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7E3A0A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DFCA0" w14:textId="3F14BFBD" w:rsidR="00D46708" w:rsidRPr="0056096E" w:rsidRDefault="00464BB5" w:rsidP="00D4670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upna procenjena vrednost nabavke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znosi </w:t>
            </w:r>
            <w:r w:rsidR="00DE491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.760.288</w:t>
            </w:r>
            <w:r w:rsidR="00A90FA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00</w:t>
            </w:r>
            <w:r w:rsidR="00F23A3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EUR.</w:t>
            </w:r>
          </w:p>
        </w:tc>
      </w:tr>
      <w:tr w:rsidR="002D6E25" w:rsidRPr="0056096E" w14:paraId="61E649AC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E48D4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CB8B1" w14:textId="77777777"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14:paraId="14F5C3C1" w14:textId="77777777" w:rsidTr="00B81B21">
        <w:trPr>
          <w:trHeight w:val="508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5307D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1FF8F" w14:textId="77777777" w:rsidR="002D6E25" w:rsidRPr="0042053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</w:p>
        </w:tc>
      </w:tr>
      <w:tr w:rsidR="002D6E25" w:rsidRPr="0056096E" w14:paraId="249767E8" w14:textId="77777777" w:rsidTr="00B81B21">
        <w:trPr>
          <w:trHeight w:val="22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C6F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98672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7C52057F" w14:textId="77777777" w:rsidTr="00B81B21">
        <w:trPr>
          <w:trHeight w:val="745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9F45D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07FC1" w14:textId="77777777"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14:paraId="58177B40" w14:textId="77777777" w:rsidTr="00B81B21">
        <w:trPr>
          <w:trHeight w:val="172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D909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830DF" w14:textId="77777777" w:rsidR="00F715B5" w:rsidRPr="0056096E" w:rsidRDefault="00F5074E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="00F715B5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acije</w:t>
            </w:r>
            <w:r w:rsidR="00412F3F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veska 1. Odeljak 1. Uputstvo Ponuđačima</w:t>
            </w:r>
            <w:r w:rsidR="00412F3F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9C7B75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Opšti deo,</w:t>
            </w:r>
            <w:r w:rsidR="00412F3F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Tačka</w:t>
            </w:r>
            <w:r w:rsidR="00412F3F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: </w:t>
            </w:r>
            <w:r w:rsidR="0003171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šć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ao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ov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finisan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Vodiču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nabavku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Banke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zvoj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aveta</w:t>
            </w:r>
            <w:r w:rsidR="00BF3B9D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Evrope</w:t>
            </w:r>
            <w:r w:rsidR="00246CA2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;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r w:rsidR="00E216C1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.3: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dobnost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stvovanje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stupku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bezbeđivanje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B65C9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1B77A591" w14:textId="77777777" w:rsidR="002D6E25" w:rsidRPr="0042053E" w:rsidRDefault="00D963CA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sr-Latn-CS"/>
              </w:rPr>
            </w:pPr>
            <w:hyperlink r:id="rId10" w:history="1">
              <w:r w:rsidR="0042053E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14:paraId="66E70B66" w14:textId="77777777" w:rsidTr="00B81B21">
        <w:trPr>
          <w:trHeight w:val="23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1C58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C2A7F" w14:textId="77777777" w:rsidR="00553B7D" w:rsidRPr="00553B7D" w:rsidRDefault="00553B7D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12137CFB" w14:textId="77777777" w:rsidTr="00B81B21">
        <w:trPr>
          <w:trHeight w:val="745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29E9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B207" w14:textId="77777777"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14:paraId="41A7D2DB" w14:textId="77777777" w:rsidTr="00B81B21">
        <w:trPr>
          <w:trHeight w:val="172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E52C6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2224" w14:textId="05DDA319" w:rsidR="009C3B32" w:rsidRDefault="00F5074E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lenav</w:t>
            </w:r>
            <w:r w:rsidR="00A930B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EC7900" w14:textId="77777777" w:rsidR="00D00F6B" w:rsidRDefault="00D00F6B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0442A8A9" w14:textId="77777777" w:rsidR="00A44AAE" w:rsidRPr="00A44AAE" w:rsidRDefault="00A44AAE" w:rsidP="00A44AAE">
            <w:pPr>
              <w:widowControl w:val="0"/>
              <w:numPr>
                <w:ilvl w:val="0"/>
                <w:numId w:val="43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  <w:t xml:space="preserve">Finasijski kapacitet.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lang w:val="sr-Latn-RS" w:bidi="hi-IN"/>
              </w:rPr>
              <w:t>Ponuđač mora da dokaže ispunjenost sledećih uslova:</w:t>
            </w:r>
          </w:p>
          <w:p w14:paraId="0C4D110C" w14:textId="77777777" w:rsidR="00A44AAE" w:rsidRPr="00A44AAE" w:rsidRDefault="00A44AAE" w:rsidP="00A44AAE">
            <w:pPr>
              <w:widowControl w:val="0"/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</w:pPr>
          </w:p>
          <w:p w14:paraId="0393AEF0" w14:textId="77777777" w:rsidR="00A44AAE" w:rsidRPr="00A44AAE" w:rsidRDefault="00A44AAE" w:rsidP="00A44AAE">
            <w:pPr>
              <w:numPr>
                <w:ilvl w:val="0"/>
                <w:numId w:val="41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 xml:space="preserve"> Likvidnost: 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Da ponuđač nije imao registrovane blokade računa u poslednjih 12 (dvanaest) meseci do dana objavljivanja  javnog poziva za podnošenje ponuda.</w:t>
            </w:r>
          </w:p>
          <w:p w14:paraId="53AADBCB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 w:line="240" w:lineRule="auto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5CBED3D6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 w:line="240" w:lineRule="auto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Ova odredba se odnosi na sve ponuđače iz zajedničke ponude/konzorcijuma i na sve podizvođače.</w:t>
            </w:r>
          </w:p>
          <w:p w14:paraId="1FD19176" w14:textId="77777777" w:rsidR="00A44AAE" w:rsidRPr="00A44AAE" w:rsidRDefault="00A44AAE" w:rsidP="00A44AAE">
            <w:pPr>
              <w:tabs>
                <w:tab w:val="clear" w:pos="720"/>
                <w:tab w:val="left" w:pos="0"/>
                <w:tab w:val="left" w:pos="1133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uppressAutoHyphens w:val="0"/>
              <w:spacing w:after="0"/>
              <w:jc w:val="both"/>
              <w:outlineLvl w:val="3"/>
              <w:rPr>
                <w:rFonts w:ascii="Times New Roman" w:eastAsia="Times New Roman" w:hAnsi="Times New Roman" w:cs="Times New Roman"/>
                <w:color w:val="auto"/>
                <w:lang w:val="sr-Latn-RS"/>
              </w:rPr>
            </w:pPr>
          </w:p>
          <w:p w14:paraId="45C611BE" w14:textId="77777777" w:rsidR="00A44AAE" w:rsidRPr="00AD3D4F" w:rsidRDefault="00A44AAE" w:rsidP="00A44AAE">
            <w:pPr>
              <w:numPr>
                <w:ilvl w:val="0"/>
                <w:numId w:val="41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D3D4F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>Stečaj i likvidacija</w:t>
            </w: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. Da nad ponuđačem  nije pokrenut postupak stečaja ili likvidacije, odnosno prethodni stečajni postupak; </w:t>
            </w:r>
          </w:p>
          <w:p w14:paraId="5AA37080" w14:textId="77777777" w:rsidR="00A44AAE" w:rsidRPr="00AD3D4F" w:rsidRDefault="00A44AAE" w:rsidP="00A44AAE">
            <w:pPr>
              <w:tabs>
                <w:tab w:val="clear" w:pos="720"/>
              </w:tabs>
              <w:suppressAutoHyphens w:val="0"/>
              <w:spacing w:after="0"/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</w:pPr>
          </w:p>
          <w:p w14:paraId="4B1FCD78" w14:textId="77777777" w:rsidR="00A44AAE" w:rsidRPr="00AD3D4F" w:rsidRDefault="00A44AAE" w:rsidP="00A44AAE">
            <w:pPr>
              <w:tabs>
                <w:tab w:val="clear" w:pos="720"/>
                <w:tab w:val="left" w:pos="0"/>
                <w:tab w:val="left" w:pos="1133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uppressAutoHyphens w:val="0"/>
              <w:spacing w:after="0"/>
              <w:ind w:left="709"/>
              <w:jc w:val="both"/>
              <w:outlineLvl w:val="3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Ova odredba se odnosi na sve ponuđače iz zajedničke ponude/konzorcijuma i na sve podizvođače.</w:t>
            </w:r>
          </w:p>
          <w:p w14:paraId="1E1A4ECF" w14:textId="77777777" w:rsidR="00A44AAE" w:rsidRPr="00AD3D4F" w:rsidRDefault="00A44AAE" w:rsidP="00A44AAE">
            <w:pPr>
              <w:tabs>
                <w:tab w:val="clear" w:pos="720"/>
                <w:tab w:val="left" w:pos="-1440"/>
              </w:tabs>
              <w:suppressAutoHyphens w:val="0"/>
              <w:spacing w:after="0"/>
              <w:ind w:left="709" w:right="8"/>
              <w:jc w:val="both"/>
              <w:rPr>
                <w:rFonts w:ascii="Times New Roman" w:eastAsia="Calibri" w:hAnsi="Times New Roman" w:cs="Times New Roman"/>
                <w:color w:val="auto"/>
                <w:lang w:val="sr-Latn-RS"/>
              </w:rPr>
            </w:pPr>
          </w:p>
          <w:p w14:paraId="3B95267B" w14:textId="321E8C16" w:rsidR="00A44AAE" w:rsidRPr="00520835" w:rsidRDefault="00133934" w:rsidP="00520835">
            <w:pPr>
              <w:numPr>
                <w:ilvl w:val="0"/>
                <w:numId w:val="41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D3D4F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>Ukupan poslovni prihod.</w:t>
            </w: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</w:t>
            </w:r>
            <w:r w:rsidRPr="00AD3D4F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RS" w:eastAsia="en-GB"/>
              </w:rPr>
              <w:t>Da je Ponuđač u prethodne 3 (tri) obračunske godine (2014, 2015 i 2016) ostvario poslovni prihod u minimalnom iznosu od 10.000.000,00 EUR</w:t>
            </w: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.</w:t>
            </w:r>
          </w:p>
          <w:p w14:paraId="5E97E597" w14:textId="5769C29F" w:rsidR="00520835" w:rsidRDefault="00A44AAE" w:rsidP="00520835">
            <w:pPr>
              <w:tabs>
                <w:tab w:val="clear" w:pos="720"/>
                <w:tab w:val="left" w:pos="0"/>
                <w:tab w:val="left" w:pos="1133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uppressAutoHyphens w:val="0"/>
              <w:spacing w:before="240"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color w:val="auto"/>
                <w:sz w:val="24"/>
                <w:szCs w:val="20"/>
                <w:lang w:val="sr-Latn-CS" w:eastAsia="en-GB"/>
              </w:rPr>
            </w:pP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szCs w:val="20"/>
                <w:lang w:val="sr-Latn-CS" w:eastAsia="en-GB"/>
              </w:rPr>
              <w:t xml:space="preserve">             * u evrima po srednjem kursu na kraju izveštajnog perioda.</w:t>
            </w:r>
          </w:p>
          <w:p w14:paraId="0F5C3BFC" w14:textId="77777777" w:rsidR="00ED0AC2" w:rsidRPr="00520835" w:rsidRDefault="00ED0AC2" w:rsidP="00520835">
            <w:pPr>
              <w:tabs>
                <w:tab w:val="clear" w:pos="720"/>
                <w:tab w:val="left" w:pos="0"/>
                <w:tab w:val="left" w:pos="1133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uppressAutoHyphens w:val="0"/>
              <w:spacing w:before="240" w:after="0" w:line="240" w:lineRule="auto"/>
              <w:jc w:val="both"/>
              <w:outlineLvl w:val="3"/>
              <w:rPr>
                <w:rFonts w:ascii="Times New Roman" w:eastAsia="Times New Roman" w:hAnsi="Times New Roman" w:cs="Times New Roman"/>
                <w:color w:val="auto"/>
                <w:sz w:val="24"/>
                <w:szCs w:val="20"/>
                <w:lang w:val="sr-Latn-CS" w:eastAsia="en-GB"/>
              </w:rPr>
            </w:pPr>
          </w:p>
          <w:p w14:paraId="1DCA4244" w14:textId="77777777" w:rsidR="00A44AAE" w:rsidRPr="00AD3D4F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20"/>
              <w:contextualSpacing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  <w:r w:rsidRPr="00AD3D4F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>U slučaju podnošenja zajedničke ponude/konzorcijuma, vodeći član grupe ponuđača/konzorcijuma mora da ispuni minimum 50% ovog uslova.</w:t>
            </w:r>
          </w:p>
          <w:p w14:paraId="735CECDD" w14:textId="77777777" w:rsidR="00A44AAE" w:rsidRPr="00AD3D4F" w:rsidRDefault="00A44AAE" w:rsidP="00A44AAE">
            <w:pPr>
              <w:tabs>
                <w:tab w:val="clear" w:pos="720"/>
              </w:tabs>
              <w:suppressAutoHyphens w:val="0"/>
              <w:spacing w:after="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120207B7" w14:textId="3F130313" w:rsidR="00A44AAE" w:rsidRPr="00ED0AC2" w:rsidRDefault="00A44AAE" w:rsidP="00ED0AC2">
            <w:pPr>
              <w:numPr>
                <w:ilvl w:val="0"/>
                <w:numId w:val="41"/>
              </w:num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D3D4F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 xml:space="preserve">Raspoloživa finansijska sredstva. </w:t>
            </w:r>
            <w:r w:rsidRPr="00AD3D4F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Ponuđač mora da demonstrira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, potvrdom poslovne banke, izdatom nakon objavljivanja poziva za podnošenje ponuda, kojom se potvrđuje da su Ponuđaču dostupna ili da ima na raspolaganju likvidna sredstva i/ili kreditnu liniju i/ili druga finansijska sredstva u iznosu od najmanje 1.500.000,00 EUR;</w:t>
            </w:r>
          </w:p>
          <w:p w14:paraId="72EEA9FB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U slučaju podnošenja zajedničke ponude/konzorcijuma, vodeći član grupe ponuđača/konzorcijuma je dužan da ispuni </w:t>
            </w: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>minimum 50% ovog uslova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.</w:t>
            </w:r>
          </w:p>
          <w:p w14:paraId="23E4DF89" w14:textId="77777777" w:rsidR="00A44AAE" w:rsidRPr="00A44AAE" w:rsidRDefault="00A44AAE" w:rsidP="00A44AAE">
            <w:pPr>
              <w:tabs>
                <w:tab w:val="clear" w:pos="720"/>
                <w:tab w:val="left" w:pos="-1440"/>
              </w:tabs>
              <w:suppressAutoHyphens w:val="0"/>
              <w:spacing w:after="0"/>
              <w:ind w:right="8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</w:p>
          <w:p w14:paraId="1E604969" w14:textId="77777777" w:rsidR="00A44AAE" w:rsidRPr="00A44AAE" w:rsidRDefault="00A44AAE" w:rsidP="00A44AAE">
            <w:pPr>
              <w:numPr>
                <w:ilvl w:val="0"/>
                <w:numId w:val="43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  <w:t xml:space="preserve">Kadrovski kapacitet.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lang w:val="sr-Latn-RS" w:bidi="hi-IN"/>
              </w:rPr>
              <w:t>Ponuđač mora da dokaže ispunjenost sledećih uslova:</w:t>
            </w:r>
          </w:p>
          <w:p w14:paraId="6EED1549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rPr>
                <w:rFonts w:ascii="Times New Roman" w:eastAsia="Calibri" w:hAnsi="Times New Roman" w:cs="Times New Roman"/>
                <w:color w:val="auto"/>
                <w:lang w:val="sr-Latn-RS"/>
              </w:rPr>
            </w:pPr>
          </w:p>
          <w:p w14:paraId="1856910D" w14:textId="1026F195" w:rsidR="00A44AAE" w:rsidRPr="00A44AAE" w:rsidRDefault="00A44AAE" w:rsidP="00A44AAE">
            <w:pPr>
              <w:numPr>
                <w:ilvl w:val="0"/>
                <w:numId w:val="42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>Ukupan broj radnika.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 Da ponuđač </w:t>
            </w:r>
            <w:r w:rsidRPr="00491CE9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u mesecu koji prethodi datumu </w:t>
            </w:r>
            <w:r w:rsidR="00491CE9" w:rsidRPr="00491CE9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objavljivanja</w:t>
            </w:r>
            <w:r w:rsidR="00491CE9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poziva za podnošenje ponuda 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ima u radnom odnosu * najmanje 150 lica (od kojih najmanje 120 lica mora biti tehničko osoblje**).</w:t>
            </w:r>
          </w:p>
          <w:p w14:paraId="4C075931" w14:textId="77777777" w:rsidR="00A44AAE" w:rsidRPr="00A44AAE" w:rsidRDefault="00A44AAE" w:rsidP="00A44AAE">
            <w:pPr>
              <w:tabs>
                <w:tab w:val="clear" w:pos="720"/>
                <w:tab w:val="left" w:pos="-1440"/>
                <w:tab w:val="left" w:pos="2055"/>
              </w:tabs>
              <w:suppressAutoHyphens w:val="0"/>
              <w:spacing w:after="0"/>
              <w:ind w:right="8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lang w:val="sr-Latn-RS"/>
              </w:rPr>
              <w:tab/>
            </w:r>
          </w:p>
          <w:p w14:paraId="50F592D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09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>U slučaju podnošenja zajedničke ponude/konzorcijuma, vodeći član grupe ponuđača/konzorcijuma mora da ispuni minimum 50% ovog kvalifikacionog kriterijuma.</w:t>
            </w:r>
          </w:p>
          <w:p w14:paraId="780F9E2B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09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</w:p>
          <w:p w14:paraId="7EEC0DD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567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lastRenderedPageBreak/>
              <w:t xml:space="preserve">         ** Videti Obrazac 4.6.1.1</w:t>
            </w:r>
          </w:p>
          <w:p w14:paraId="601EA4BB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highlight w:val="yellow"/>
                <w:lang w:val="sr-Latn-RS"/>
              </w:rPr>
            </w:pPr>
          </w:p>
          <w:p w14:paraId="12A2872F" w14:textId="4578EBBD" w:rsidR="00A44AAE" w:rsidRPr="00A44AAE" w:rsidRDefault="00491CE9" w:rsidP="00A44AAE">
            <w:pPr>
              <w:numPr>
                <w:ilvl w:val="0"/>
                <w:numId w:val="42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D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a ponuđač </w:t>
            </w:r>
            <w:r w:rsidRPr="00491CE9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u mesecu koji prethodi datumu objavljivanj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a poziva za podnošenje ponuda </w:t>
            </w:r>
            <w:r w:rsidR="00A44AAE"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ima u radnom odnosu zaposlene sa sledećim inženjerskim licencama:</w:t>
            </w:r>
          </w:p>
          <w:p w14:paraId="0028C31C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2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36D1C304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3 diplomirana građevinska inženjera, licence 410 ili 411 ili 412 </w:t>
            </w:r>
          </w:p>
          <w:p w14:paraId="283352FD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1 diplomirani građevinski inženjer, licenca 413 ili 414</w:t>
            </w:r>
          </w:p>
          <w:p w14:paraId="5403704D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2 diplomirana inženjera arhitekture, licence 400 ili 401</w:t>
            </w:r>
          </w:p>
          <w:p w14:paraId="22F82340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1 diplomirana inženjera elektrotehnike, licence 450 </w:t>
            </w:r>
          </w:p>
          <w:p w14:paraId="246D0998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1 diplomirani inženjer elektrotehnike, licenca 453</w:t>
            </w:r>
          </w:p>
          <w:p w14:paraId="0615E0AB" w14:textId="77777777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auto"/>
                <w:sz w:val="28"/>
                <w:szCs w:val="20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1 diplomirana inženjera mašinstva, licence 430 </w:t>
            </w:r>
          </w:p>
          <w:p w14:paraId="1058A870" w14:textId="764736EA" w:rsidR="00A44AAE" w:rsidRPr="00A44AAE" w:rsidRDefault="00A44AAE" w:rsidP="00A44AAE">
            <w:pPr>
              <w:numPr>
                <w:ilvl w:val="0"/>
                <w:numId w:val="44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1 lice za bezbednost i zdravlje na radu – Uverenje o položenom</w:t>
            </w:r>
            <w:r w:rsidR="00133934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stručnom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ispitu</w:t>
            </w:r>
            <w:r w:rsidR="00133934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o praktičnoj osposobljenosti za obavljanje poslova bezbednosti i zdravlja na radu</w:t>
            </w:r>
          </w:p>
          <w:p w14:paraId="34427986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144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753CE34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09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>U slučaju podnošenja zajedničke ponude/konzorcijuma, vodeći član grupe ponuđača/konzorcijuma mora da ispuni minimum 50% ovog kvalifikacionog kriterijuma.</w:t>
            </w:r>
          </w:p>
          <w:p w14:paraId="3BE89760" w14:textId="77777777" w:rsidR="00A44AAE" w:rsidRPr="00A44AAE" w:rsidRDefault="00A44AAE" w:rsidP="00A44AAE">
            <w:pPr>
              <w:numPr>
                <w:ilvl w:val="0"/>
                <w:numId w:val="42"/>
              </w:numPr>
              <w:tabs>
                <w:tab w:val="clear" w:pos="720"/>
              </w:tabs>
              <w:suppressAutoHyphens w:val="0"/>
              <w:spacing w:before="240" w:after="120" w:line="240" w:lineRule="auto"/>
              <w:jc w:val="both"/>
              <w:outlineLvl w:val="2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R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RS" w:eastAsia="en-GB"/>
              </w:rPr>
              <w:t xml:space="preserve">Stručni tim za potrebe realizacije projekta. </w:t>
            </w: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RS" w:eastAsia="en-GB"/>
              </w:rPr>
              <w:t>Za potrebe realizacije ovog ugovora ponuđač mora u ponudi da prikaže sledeći stručni tim za potrebe realizacije projekta: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201"/>
              <w:gridCol w:w="2516"/>
              <w:gridCol w:w="555"/>
              <w:gridCol w:w="1007"/>
              <w:gridCol w:w="1568"/>
              <w:gridCol w:w="2162"/>
            </w:tblGrid>
            <w:tr w:rsidR="00A44AAE" w:rsidRPr="00A44AAE" w14:paraId="72D57208" w14:textId="77777777" w:rsidTr="00A606F7">
              <w:trPr>
                <w:trHeight w:val="284"/>
              </w:trPr>
              <w:tc>
                <w:tcPr>
                  <w:tcW w:w="666" w:type="pct"/>
                  <w:shd w:val="clear" w:color="auto" w:fill="F2F2F2"/>
                  <w:vAlign w:val="center"/>
                </w:tcPr>
                <w:p w14:paraId="650423B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Pozicija</w:t>
                  </w:r>
                </w:p>
              </w:tc>
              <w:tc>
                <w:tcPr>
                  <w:tcW w:w="1396" w:type="pct"/>
                  <w:shd w:val="clear" w:color="auto" w:fill="F2F2F2"/>
                  <w:vAlign w:val="center"/>
                </w:tcPr>
                <w:p w14:paraId="6ADA8475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Kvalifikacije</w:t>
                  </w:r>
                </w:p>
              </w:tc>
              <w:tc>
                <w:tcPr>
                  <w:tcW w:w="308" w:type="pct"/>
                  <w:shd w:val="clear" w:color="auto" w:fill="F2F2F2"/>
                  <w:vAlign w:val="center"/>
                </w:tcPr>
                <w:p w14:paraId="5C18751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Broj lica </w:t>
                  </w:r>
                </w:p>
              </w:tc>
              <w:tc>
                <w:tcPr>
                  <w:tcW w:w="559" w:type="pct"/>
                  <w:shd w:val="clear" w:color="auto" w:fill="F2F2F2"/>
                  <w:vAlign w:val="center"/>
                </w:tcPr>
                <w:p w14:paraId="314FCAB1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Broj godina radnog iskustva kao odgovorni izvodjač radova</w:t>
                  </w:r>
                </w:p>
              </w:tc>
              <w:tc>
                <w:tcPr>
                  <w:tcW w:w="870" w:type="pct"/>
                  <w:shd w:val="clear" w:color="auto" w:fill="F2F2F2"/>
                  <w:vAlign w:val="center"/>
                </w:tcPr>
                <w:p w14:paraId="5D1FC702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Licenca</w:t>
                  </w:r>
                </w:p>
              </w:tc>
              <w:tc>
                <w:tcPr>
                  <w:tcW w:w="1200" w:type="pct"/>
                  <w:shd w:val="clear" w:color="auto" w:fill="F2F2F2"/>
                  <w:vAlign w:val="center"/>
                </w:tcPr>
                <w:p w14:paraId="27228858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Osnov angažovanja</w:t>
                  </w:r>
                </w:p>
              </w:tc>
            </w:tr>
            <w:tr w:rsidR="00A44AAE" w:rsidRPr="00A44AAE" w14:paraId="4DCFDDC9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0184837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Predstavnik izvođača –Direktor projekta</w:t>
                  </w:r>
                </w:p>
              </w:tc>
              <w:tc>
                <w:tcPr>
                  <w:tcW w:w="1396" w:type="pct"/>
                  <w:vAlign w:val="center"/>
                </w:tcPr>
                <w:p w14:paraId="53B4F92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(diplomirani građevinski/ arhitektonski/</w:t>
                  </w:r>
                </w:p>
                <w:p w14:paraId="60C6FD1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elektro ili mašinski inženjer)</w:t>
                  </w:r>
                </w:p>
              </w:tc>
              <w:tc>
                <w:tcPr>
                  <w:tcW w:w="308" w:type="pct"/>
                  <w:vAlign w:val="center"/>
                </w:tcPr>
                <w:p w14:paraId="4CE97D28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34733AC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0</w:t>
                  </w:r>
                </w:p>
              </w:tc>
              <w:tc>
                <w:tcPr>
                  <w:tcW w:w="870" w:type="pct"/>
                  <w:vAlign w:val="center"/>
                </w:tcPr>
                <w:p w14:paraId="43A2B69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10 ili 414 ili 400 ili 413 ili 414 ili 401 ili 450 ili 430</w:t>
                  </w:r>
                </w:p>
              </w:tc>
              <w:tc>
                <w:tcPr>
                  <w:tcW w:w="1200" w:type="pct"/>
                  <w:vAlign w:val="center"/>
                </w:tcPr>
                <w:p w14:paraId="54429D1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</w:pPr>
                </w:p>
                <w:p w14:paraId="1A91289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U radnom odnosu  puno radno vreme za sve vreme trajanja izgradnje</w:t>
                  </w:r>
                </w:p>
              </w:tc>
            </w:tr>
            <w:tr w:rsidR="00A44AAE" w:rsidRPr="00A44AAE" w14:paraId="4FCB6F29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3A7C3E3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Odgovorni izvođač 1 </w:t>
                  </w:r>
                </w:p>
              </w:tc>
              <w:tc>
                <w:tcPr>
                  <w:tcW w:w="1396" w:type="pct"/>
                  <w:vAlign w:val="center"/>
                </w:tcPr>
                <w:p w14:paraId="4B6A8CE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imirani građevinski inženjer</w:t>
                  </w:r>
                </w:p>
              </w:tc>
              <w:tc>
                <w:tcPr>
                  <w:tcW w:w="308" w:type="pct"/>
                  <w:vAlign w:val="center"/>
                </w:tcPr>
                <w:p w14:paraId="51AD69F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2</w:t>
                  </w:r>
                </w:p>
              </w:tc>
              <w:tc>
                <w:tcPr>
                  <w:tcW w:w="559" w:type="pct"/>
                  <w:vAlign w:val="center"/>
                </w:tcPr>
                <w:p w14:paraId="04C70AF7" w14:textId="77777777" w:rsidR="00A44AAE" w:rsidRPr="00A44AAE" w:rsidDel="00566207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62FC5E3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410 ili 411 </w:t>
                  </w:r>
                </w:p>
              </w:tc>
              <w:tc>
                <w:tcPr>
                  <w:tcW w:w="1200" w:type="pct"/>
                  <w:vAlign w:val="center"/>
                </w:tcPr>
                <w:p w14:paraId="06B7AF4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225A535C" w14:textId="77777777" w:rsidTr="00A606F7">
              <w:trPr>
                <w:trHeight w:val="284"/>
              </w:trPr>
              <w:tc>
                <w:tcPr>
                  <w:tcW w:w="6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745F38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Odgovorni izvođač 2 </w:t>
                  </w:r>
                </w:p>
              </w:tc>
              <w:tc>
                <w:tcPr>
                  <w:tcW w:w="13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75D3B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Diplomirani inženjer arhitekture </w:t>
                  </w:r>
                </w:p>
              </w:tc>
              <w:tc>
                <w:tcPr>
                  <w:tcW w:w="30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46F9C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2</w:t>
                  </w:r>
                </w:p>
              </w:tc>
              <w:tc>
                <w:tcPr>
                  <w:tcW w:w="55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EA18D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C7FB7A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00 ili 401</w:t>
                  </w:r>
                </w:p>
                <w:p w14:paraId="5707251A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</w:p>
              </w:tc>
              <w:tc>
                <w:tcPr>
                  <w:tcW w:w="12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272F9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2E77CDCD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7E3CA22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Odgovorni izvođač 3 </w:t>
                  </w:r>
                </w:p>
              </w:tc>
              <w:tc>
                <w:tcPr>
                  <w:tcW w:w="1396" w:type="pct"/>
                  <w:vAlign w:val="center"/>
                </w:tcPr>
                <w:p w14:paraId="7726633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imirani građevinski inženjer</w:t>
                  </w:r>
                </w:p>
              </w:tc>
              <w:tc>
                <w:tcPr>
                  <w:tcW w:w="308" w:type="pct"/>
                  <w:vAlign w:val="center"/>
                </w:tcPr>
                <w:p w14:paraId="16B8870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4021CA6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6B5D97B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 xml:space="preserve">413 ili 414 </w:t>
                  </w:r>
                </w:p>
              </w:tc>
              <w:tc>
                <w:tcPr>
                  <w:tcW w:w="1200" w:type="pct"/>
                  <w:vAlign w:val="center"/>
                </w:tcPr>
                <w:p w14:paraId="0093502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7C066A90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451F0A3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Odgovorni izvođač4</w:t>
                  </w:r>
                </w:p>
              </w:tc>
              <w:tc>
                <w:tcPr>
                  <w:tcW w:w="1396" w:type="pct"/>
                  <w:vAlign w:val="center"/>
                </w:tcPr>
                <w:p w14:paraId="52D6BB2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308" w:type="pct"/>
                  <w:vAlign w:val="center"/>
                </w:tcPr>
                <w:p w14:paraId="12D7868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71502F45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2C32688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50</w:t>
                  </w:r>
                </w:p>
              </w:tc>
              <w:tc>
                <w:tcPr>
                  <w:tcW w:w="1200" w:type="pct"/>
                  <w:vAlign w:val="center"/>
                </w:tcPr>
                <w:p w14:paraId="24E18DB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6333146A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1D33024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Odgovorni izvođač 5</w:t>
                  </w:r>
                </w:p>
              </w:tc>
              <w:tc>
                <w:tcPr>
                  <w:tcW w:w="1396" w:type="pct"/>
                  <w:vAlign w:val="center"/>
                </w:tcPr>
                <w:p w14:paraId="48EB7A9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308" w:type="pct"/>
                  <w:vAlign w:val="center"/>
                </w:tcPr>
                <w:p w14:paraId="0CCBDFE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04599F5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7D41F70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53</w:t>
                  </w:r>
                </w:p>
              </w:tc>
              <w:tc>
                <w:tcPr>
                  <w:tcW w:w="1200" w:type="pct"/>
                  <w:vAlign w:val="center"/>
                </w:tcPr>
                <w:p w14:paraId="66AF03D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2AFE2254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39A3010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lastRenderedPageBreak/>
                    <w:t>Odgovorni izvođač 6</w:t>
                  </w:r>
                </w:p>
              </w:tc>
              <w:tc>
                <w:tcPr>
                  <w:tcW w:w="1396" w:type="pct"/>
                  <w:vAlign w:val="center"/>
                </w:tcPr>
                <w:p w14:paraId="3D6B06D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308" w:type="pct"/>
                  <w:vAlign w:val="center"/>
                </w:tcPr>
                <w:p w14:paraId="4DF240C5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61AB972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0ED2F8A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30</w:t>
                  </w:r>
                </w:p>
              </w:tc>
              <w:tc>
                <w:tcPr>
                  <w:tcW w:w="1200" w:type="pct"/>
                  <w:vAlign w:val="center"/>
                </w:tcPr>
                <w:p w14:paraId="4E9AFD8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6B9CBFC7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7277C00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Odgovorni izvođač 7</w:t>
                  </w:r>
                </w:p>
              </w:tc>
              <w:tc>
                <w:tcPr>
                  <w:tcW w:w="1396" w:type="pct"/>
                  <w:vAlign w:val="center"/>
                </w:tcPr>
                <w:p w14:paraId="770E289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308" w:type="pct"/>
                  <w:vAlign w:val="center"/>
                </w:tcPr>
                <w:p w14:paraId="7537886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6E790B78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5</w:t>
                  </w:r>
                </w:p>
              </w:tc>
              <w:tc>
                <w:tcPr>
                  <w:tcW w:w="870" w:type="pct"/>
                  <w:vAlign w:val="center"/>
                </w:tcPr>
                <w:p w14:paraId="34B9E70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434</w:t>
                  </w:r>
                </w:p>
              </w:tc>
              <w:tc>
                <w:tcPr>
                  <w:tcW w:w="1200" w:type="pct"/>
                  <w:vAlign w:val="center"/>
                </w:tcPr>
                <w:p w14:paraId="5AE057F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  <w:tr w:rsidR="00A44AAE" w:rsidRPr="00A44AAE" w14:paraId="12540CDA" w14:textId="77777777" w:rsidTr="00A606F7">
              <w:trPr>
                <w:trHeight w:val="284"/>
              </w:trPr>
              <w:tc>
                <w:tcPr>
                  <w:tcW w:w="666" w:type="pct"/>
                  <w:vAlign w:val="center"/>
                </w:tcPr>
                <w:p w14:paraId="777635F1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Lice za bezbednost i zdravlje na radu 1</w:t>
                  </w:r>
                </w:p>
              </w:tc>
              <w:tc>
                <w:tcPr>
                  <w:tcW w:w="1396" w:type="pct"/>
                  <w:vAlign w:val="center"/>
                </w:tcPr>
                <w:p w14:paraId="0D005A1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Položen stručni ispit</w:t>
                  </w:r>
                </w:p>
              </w:tc>
              <w:tc>
                <w:tcPr>
                  <w:tcW w:w="308" w:type="pct"/>
                  <w:vAlign w:val="center"/>
                </w:tcPr>
                <w:p w14:paraId="618DABE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559" w:type="pct"/>
                  <w:vAlign w:val="center"/>
                </w:tcPr>
                <w:p w14:paraId="1307AA1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3</w:t>
                  </w:r>
                </w:p>
              </w:tc>
              <w:tc>
                <w:tcPr>
                  <w:tcW w:w="870" w:type="pct"/>
                  <w:vAlign w:val="center"/>
                </w:tcPr>
                <w:p w14:paraId="2813DAB1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</w:pPr>
                  <w:r w:rsidRPr="00A44AAE"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RS"/>
                    </w:rPr>
                    <w:t>*Licenca/potvrda</w:t>
                  </w:r>
                </w:p>
              </w:tc>
              <w:tc>
                <w:tcPr>
                  <w:tcW w:w="1200" w:type="pct"/>
                  <w:vAlign w:val="center"/>
                </w:tcPr>
                <w:p w14:paraId="1CB9789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  <w:color w:val="auto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Angažovan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p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bilo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k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zako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dozvoljenom</w:t>
                  </w:r>
                  <w:proofErr w:type="spellEnd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 xml:space="preserve"> </w:t>
                  </w:r>
                  <w:proofErr w:type="spellStart"/>
                  <w:r w:rsidRPr="00A44AAE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sz w:val="20"/>
                      <w:szCs w:val="20"/>
                      <w:lang w:val="en-GB" w:eastAsia="en-GB"/>
                    </w:rPr>
                    <w:t>osnovu</w:t>
                  </w:r>
                  <w:proofErr w:type="spellEnd"/>
                </w:p>
              </w:tc>
            </w:tr>
          </w:tbl>
          <w:p w14:paraId="3D7DD26C" w14:textId="2512B8A7" w:rsidR="00A44AAE" w:rsidRPr="00A44AAE" w:rsidRDefault="00D07FD3" w:rsidP="00A44AAE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* Za ponuđače nerezidente,</w:t>
            </w:r>
            <w:r w:rsidR="00A44AAE"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 ukoliko angažovana lica nemaju tražene licence, angažovana lica moraju biti u poziciji da iste pribave pre stupanja na snagu Ugovora i moraju da budu izdate od strane relevantnih institucija Republike Srbije (Inženjerska komora Srbije i Ministarstvo za rad, zapošljavanje, boračka i socijalna pitanja).</w:t>
            </w:r>
          </w:p>
          <w:p w14:paraId="1EFE612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Navedena lica biće angažovana na realizaciji projekta, na puno radno vreme od minimalno 40 časova nedeljno. Navedena lica neće smeti za vreme realizacije projekta da budu angažovana na drugim projektima i/ili gradilištima. Isto lice ne može biti angažovano na više pozicija Odgovornog izvođača radova. Predstavnik izvođača radova-direktor projekta može biti lice angažovano na poziciji Odgovornog izvođača.</w:t>
            </w:r>
          </w:p>
          <w:p w14:paraId="1FE23943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Svi angazovani inženjeri moraju imati iskustvo u radu kao odgovorni izvođači radova –broj godina radnog iskustva na poziciji Odgovorni izvođač radova u skladu sa zadatim uslovom.</w:t>
            </w:r>
          </w:p>
          <w:p w14:paraId="44BB913D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U slučaju podnošenja zajedničke ponude/konzorcijuma, svi članovi grupe ponuđača/konzorcijuma zajednički ispunjavanju navedeni uslov.</w:t>
            </w:r>
          </w:p>
          <w:p w14:paraId="6ABF9917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Stručni tim  za potrebe realizacije ugovora ponuđač dostavlja u skladu sa Obrascem 4.6.1.2 i za svakog člana tima ponuđač mora da dostavi biografiju u skladu sa Obrascem 4.6.1.3., kopiju licence i kopiju potvrde o važnosti licence. </w:t>
            </w:r>
          </w:p>
          <w:p w14:paraId="5360EF94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Naručilac zadržava pravo da traži dodatne dokaze.</w:t>
            </w:r>
          </w:p>
          <w:p w14:paraId="48D3F401" w14:textId="0564D11B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Sva angažov</w:t>
            </w:r>
            <w:r w:rsidR="00D07FD3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ana lica moraju da imaju tražene licence i </w:t>
            </w: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gore navedene</w:t>
            </w:r>
            <w:r w:rsidR="00D07FD3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 licence moraju da budu izdate o</w:t>
            </w: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d strane relevantnih institucija Republike Srb</w:t>
            </w:r>
            <w:r w:rsidR="00D07FD3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ije (Inženjerska komora Srbije i</w:t>
            </w: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 Ministarstvo za rad, zapošljavanje, boračka i socijalna pitanja)</w:t>
            </w:r>
            <w:r w:rsidR="00D07FD3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>.</w:t>
            </w:r>
            <w:r w:rsidRPr="00A44AAE"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  <w:t xml:space="preserve"> Ponuđač  je u obavezi da obezbedi u skladu sa zakonima i propisima Republike Srbije sve radnike i kvalifikovana lica, potrebna za građenje objekta, bez obzira na zahteve iz ove konkursne dokumentacije.</w:t>
            </w:r>
          </w:p>
          <w:p w14:paraId="0644B225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120" w:line="240" w:lineRule="auto"/>
              <w:ind w:left="1134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Cs w:val="20"/>
                <w:lang w:val="sr-Latn-CS" w:eastAsia="en-GB"/>
              </w:rPr>
            </w:pPr>
          </w:p>
          <w:p w14:paraId="1472D883" w14:textId="77777777" w:rsidR="00A44AAE" w:rsidRPr="00A44AAE" w:rsidRDefault="00A44AAE" w:rsidP="00A44AAE">
            <w:pPr>
              <w:numPr>
                <w:ilvl w:val="0"/>
                <w:numId w:val="43"/>
              </w:numPr>
              <w:tabs>
                <w:tab w:val="clear" w:pos="720"/>
              </w:tabs>
              <w:suppressAutoHyphens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  <w:t xml:space="preserve">Poslovni kapacitet.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lang w:val="sr-Latn-RS" w:bidi="hi-IN"/>
              </w:rPr>
              <w:t>Ponuđač mora da dokaže ispunjenost sledećih uslova:</w:t>
            </w:r>
          </w:p>
          <w:p w14:paraId="14E8CD5E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644"/>
              <w:contextualSpacing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lang w:val="sr-Latn-RS" w:bidi="hi-IN"/>
              </w:rPr>
            </w:pPr>
          </w:p>
          <w:p w14:paraId="421B5655" w14:textId="0E82ED74" w:rsidR="00A44AAE" w:rsidRPr="00520835" w:rsidRDefault="00A44AAE" w:rsidP="00A44AAE">
            <w:pPr>
              <w:numPr>
                <w:ilvl w:val="0"/>
                <w:numId w:val="36"/>
              </w:num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lang w:val="sr-Latn-RS" w:bidi="hi-IN"/>
              </w:rPr>
            </w:pPr>
            <w:r w:rsidRPr="00520835"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szCs w:val="24"/>
                <w:lang w:val="sr-Latn-RS" w:bidi="hi-IN"/>
              </w:rPr>
              <w:t>Iskustvo ponuđača.</w:t>
            </w:r>
            <w:r w:rsidRPr="00520835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szCs w:val="24"/>
                <w:lang w:val="sr-Latn-RS" w:bidi="hi-IN"/>
              </w:rPr>
              <w:t xml:space="preserve"> </w:t>
            </w:r>
            <w:r w:rsidR="00E92432" w:rsidRPr="00520835">
              <w:rPr>
                <w:rFonts w:ascii="Times New Roman" w:hAnsi="Times New Roman" w:cs="Times New Roman"/>
                <w:kern w:val="2"/>
                <w:sz w:val="24"/>
                <w:szCs w:val="24"/>
                <w:lang w:val="sr-Latn-RS" w:bidi="hi-IN"/>
              </w:rPr>
              <w:t xml:space="preserve">Ponuđač mora da dokaže da, </w:t>
            </w:r>
            <w:r w:rsidR="00E92432" w:rsidRPr="00520835">
              <w:rPr>
                <w:rFonts w:ascii="Times New Roman" w:hAnsi="Times New Roman" w:cs="Times New Roman"/>
                <w:kern w:val="2"/>
                <w:sz w:val="24"/>
                <w:lang w:val="sr-Latn-RS" w:bidi="hi-IN"/>
              </w:rPr>
              <w:t xml:space="preserve">u periodu od 01.01.2010. godine do datuma objavljivanja poziva za podnošenje ponuda, samostalno ili kao vodeći član grupe ponuđača, </w:t>
            </w:r>
            <w:r w:rsidR="00E92432" w:rsidRPr="00520835">
              <w:rPr>
                <w:rFonts w:ascii="Times New Roman" w:hAnsi="Times New Roman" w:cs="Times New Roman"/>
                <w:kern w:val="2"/>
                <w:sz w:val="24"/>
                <w:szCs w:val="24"/>
                <w:lang w:val="sr-Latn-RS" w:bidi="hi-IN"/>
              </w:rPr>
              <w:t>ima kompletno izvedene radove na izgradnji, rekonstrukciji ili dogradnji maksimum tri stambeno – poslovna objekta visokogradnje*  uku</w:t>
            </w:r>
            <w:r w:rsidR="00520835">
              <w:rPr>
                <w:rFonts w:ascii="Times New Roman" w:hAnsi="Times New Roman" w:cs="Times New Roman"/>
                <w:kern w:val="2"/>
                <w:sz w:val="24"/>
                <w:szCs w:val="24"/>
                <w:lang w:val="sr-Latn-RS" w:bidi="hi-IN"/>
              </w:rPr>
              <w:t>pne bruto površine 25.000,00 m2</w:t>
            </w:r>
            <w:r w:rsidR="00E92432" w:rsidRPr="00520835">
              <w:rPr>
                <w:rFonts w:ascii="Times New Roman" w:hAnsi="Times New Roman" w:cs="Times New Roman"/>
                <w:kern w:val="2"/>
                <w:sz w:val="24"/>
                <w:szCs w:val="24"/>
                <w:lang w:val="sr-Latn-RS" w:bidi="hi-IN"/>
              </w:rPr>
              <w:t>.</w:t>
            </w:r>
          </w:p>
          <w:p w14:paraId="2DCBC3C9" w14:textId="77777777" w:rsidR="00A44AAE" w:rsidRPr="00A44AAE" w:rsidRDefault="00A44AAE" w:rsidP="00E92432">
            <w:p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auto"/>
                <w:kern w:val="1"/>
                <w:sz w:val="24"/>
                <w:szCs w:val="24"/>
                <w:lang w:val="sr-Latn-RS" w:bidi="hi-IN"/>
              </w:rPr>
            </w:pPr>
          </w:p>
          <w:p w14:paraId="7D22C5BD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09"/>
              <w:jc w:val="both"/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szCs w:val="24"/>
                <w:lang w:val="sr-Latn-RS" w:bidi="hi-IN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 xml:space="preserve">U slučaju podnošenja zajedničke ponude/konzorcijuma, vodeći član grupe ponuđača/konzorcijuma mora da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lang w:val="sr-Latn-RS" w:bidi="hi-IN"/>
              </w:rPr>
              <w:t xml:space="preserve"> dokaže da je samostalno ili kao vodeći član grupe ponuđača,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szCs w:val="24"/>
                <w:lang w:val="sr-Latn-RS" w:bidi="hi-IN"/>
              </w:rPr>
              <w:t xml:space="preserve">ima kompletno izvedene radove na izgradnji, rekonstrukciji ili dogradnji na </w:t>
            </w:r>
            <w:r w:rsidRPr="00A44AAE">
              <w:rPr>
                <w:rFonts w:ascii="Times New Roman" w:eastAsia="Times New Roman" w:hAnsi="Times New Roman" w:cs="Times New Roman"/>
                <w:color w:val="auto"/>
                <w:kern w:val="1"/>
                <w:sz w:val="24"/>
                <w:szCs w:val="24"/>
                <w:lang w:val="sr-Latn-RS" w:bidi="hi-IN"/>
              </w:rPr>
              <w:lastRenderedPageBreak/>
              <w:t>minimum jednom stambeno – poslovnom objektu visokogradnje* minimalne ukupne bruto površine od 15.000,00 m2.</w:t>
            </w:r>
          </w:p>
          <w:p w14:paraId="3A08EE0E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09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</w:p>
          <w:p w14:paraId="5F57BF65" w14:textId="4FDC3AE7" w:rsidR="00A44AAE" w:rsidRPr="00520835" w:rsidRDefault="00A44AAE" w:rsidP="00520835">
            <w:pPr>
              <w:tabs>
                <w:tab w:val="clear" w:pos="720"/>
              </w:tabs>
              <w:suppressAutoHyphens w:val="0"/>
              <w:spacing w:after="120" w:line="240" w:lineRule="auto"/>
              <w:ind w:left="1276" w:hanging="106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 xml:space="preserve">*U </w:t>
            </w:r>
            <w:r w:rsidRPr="00A44AAE">
              <w:rPr>
                <w:rFonts w:ascii="Times New Roman" w:eastAsia="Calibri" w:hAnsi="Times New Roman" w:cs="Times New Roman"/>
                <w:color w:val="auto"/>
                <w:lang w:val="sr-Latn-RS"/>
              </w:rPr>
              <w:t xml:space="preserve">stambeno – poslovne objekte visokogradnje računaju se: </w:t>
            </w:r>
            <w:r w:rsidRPr="00A44AAE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>stambene zgrade i stambeno-poslovne zgrade visokogradnje. U slučaju podnošena referenci za stambeno-poslovni objekat, odnos stambenog i poslovnog prostora mora da iznosi 80%-20%ukupne bruto površine objekta, u korist stambenog prostora. Površina objekta, za potrebe određivanja klase objekta, predstavlja ukupnu građevinsku bruto površinu obračunatu u skladu sa tačkom 4.3 SRPS.U.C2.100:2002</w:t>
            </w:r>
            <w:r w:rsidR="000307BF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 xml:space="preserve"> </w:t>
            </w:r>
            <w:r w:rsidR="009B48E1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 xml:space="preserve">(u skladu sa </w:t>
            </w:r>
            <w:r w:rsidR="000307BF" w:rsidRPr="000307BF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>Pravilnik</w:t>
            </w:r>
            <w:r w:rsidR="000307BF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>om</w:t>
            </w:r>
            <w:r w:rsidR="000307BF" w:rsidRPr="000307BF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 xml:space="preserve"> o klasifikaciji objekata ("Sl. glasnik RS", br. 22/2015))</w:t>
            </w:r>
            <w:r w:rsidRPr="00A44AAE"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  <w:t>, odnosno, zbir površina svih nadzemnih i podzemnih etaža objekta, merenih u nivou podova svih delova objekta u okviru spoljnih mera finalno obrađenih obodnih zidova.</w:t>
            </w:r>
          </w:p>
          <w:p w14:paraId="44565C62" w14:textId="77777777" w:rsidR="00A44AAE" w:rsidRPr="00A44AAE" w:rsidRDefault="00A44AAE" w:rsidP="00A44AAE">
            <w:pPr>
              <w:numPr>
                <w:ilvl w:val="0"/>
                <w:numId w:val="36"/>
              </w:num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val="sr-Latn-RS"/>
              </w:rPr>
              <w:t>Standardi i sertifikati.</w:t>
            </w: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 xml:space="preserve"> Da Ponuđač poseduje sledeće sertifikate, u oblasti građevinskih radova:</w:t>
            </w:r>
          </w:p>
          <w:p w14:paraId="4022FB83" w14:textId="77777777" w:rsidR="00A44AAE" w:rsidRPr="00A44AAE" w:rsidRDefault="00A44AAE" w:rsidP="00A44AAE">
            <w:pPr>
              <w:tabs>
                <w:tab w:val="clear" w:pos="720"/>
                <w:tab w:val="left" w:pos="2609"/>
              </w:tabs>
              <w:suppressAutoHyphens w:val="0"/>
              <w:spacing w:after="0" w:line="240" w:lineRule="auto"/>
              <w:ind w:right="8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19179740" w14:textId="77777777" w:rsidR="00A44AAE" w:rsidRPr="00A44AAE" w:rsidRDefault="00A44AAE" w:rsidP="00A44AAE">
            <w:pPr>
              <w:numPr>
                <w:ilvl w:val="0"/>
                <w:numId w:val="40"/>
              </w:numPr>
              <w:tabs>
                <w:tab w:val="left" w:pos="-1440"/>
                <w:tab w:val="num" w:pos="1134"/>
              </w:tabs>
              <w:suppressAutoHyphens w:val="0"/>
              <w:spacing w:after="0" w:line="240" w:lineRule="auto"/>
              <w:ind w:left="1134" w:right="8" w:firstLine="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ISO 9001 :2015 (2008)* - Sistem upravljanja kvalitetom</w:t>
            </w:r>
          </w:p>
          <w:p w14:paraId="391230BE" w14:textId="77777777" w:rsidR="00A44AAE" w:rsidRPr="00A44AAE" w:rsidRDefault="00A44AAE" w:rsidP="00A44AAE">
            <w:pPr>
              <w:numPr>
                <w:ilvl w:val="0"/>
                <w:numId w:val="40"/>
              </w:numPr>
              <w:tabs>
                <w:tab w:val="left" w:pos="-1440"/>
                <w:tab w:val="num" w:pos="1134"/>
              </w:tabs>
              <w:suppressAutoHyphens w:val="0"/>
              <w:spacing w:after="0" w:line="240" w:lineRule="auto"/>
              <w:ind w:left="1134" w:right="8" w:firstLine="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ISO 14001:2015 (2004)*  - Sistem upravljanja zaštitom životne sredine</w:t>
            </w:r>
          </w:p>
          <w:p w14:paraId="09E4AF3C" w14:textId="77777777" w:rsidR="00A44AAE" w:rsidRPr="00A44AAE" w:rsidRDefault="00A44AAE" w:rsidP="00A44AAE">
            <w:pPr>
              <w:numPr>
                <w:ilvl w:val="0"/>
                <w:numId w:val="40"/>
              </w:numPr>
              <w:tabs>
                <w:tab w:val="left" w:pos="-1440"/>
                <w:tab w:val="num" w:pos="1134"/>
              </w:tabs>
              <w:suppressAutoHyphens w:val="0"/>
              <w:spacing w:after="0" w:line="240" w:lineRule="auto"/>
              <w:ind w:left="1134" w:right="8" w:firstLine="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ISO 50001:2011 – Sistem upravljanja energijom</w:t>
            </w:r>
          </w:p>
          <w:p w14:paraId="25234BD8" w14:textId="77777777" w:rsidR="00A44AAE" w:rsidRPr="00A44AAE" w:rsidRDefault="00A44AAE" w:rsidP="00A44AAE">
            <w:pPr>
              <w:numPr>
                <w:ilvl w:val="0"/>
                <w:numId w:val="40"/>
              </w:numPr>
              <w:tabs>
                <w:tab w:val="left" w:pos="-1440"/>
                <w:tab w:val="num" w:pos="1134"/>
              </w:tabs>
              <w:suppressAutoHyphens w:val="0"/>
              <w:spacing w:after="0" w:line="240" w:lineRule="auto"/>
              <w:ind w:left="1134" w:right="8" w:firstLine="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OHSAS  18001:2007 – Sistem menadžmenta zaštitom zdravlja i bezbednošću na  radu</w:t>
            </w:r>
          </w:p>
          <w:p w14:paraId="5621560A" w14:textId="77777777" w:rsidR="00A44AAE" w:rsidRPr="00A44AAE" w:rsidRDefault="00A44AAE" w:rsidP="00A44AAE">
            <w:pPr>
              <w:tabs>
                <w:tab w:val="clear" w:pos="720"/>
                <w:tab w:val="left" w:pos="-1440"/>
                <w:tab w:val="num" w:pos="1134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57EE9CC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720"/>
              <w:contextualSpacing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  <w:t>U slučaju podnošenja zajedničke ponude/konzorcijuma, vodeći član grupe ponuđača/konzorcijuma je dužan da ispuni navedeni uslov.</w:t>
            </w:r>
          </w:p>
          <w:p w14:paraId="7801E572" w14:textId="77777777" w:rsidR="00A44AAE" w:rsidRPr="00A44AAE" w:rsidRDefault="00A44AAE" w:rsidP="00A44AAE">
            <w:pPr>
              <w:tabs>
                <w:tab w:val="clear" w:pos="720"/>
                <w:tab w:val="left" w:pos="-1440"/>
                <w:tab w:val="num" w:pos="1134"/>
              </w:tabs>
              <w:suppressAutoHyphens w:val="0"/>
              <w:spacing w:after="0"/>
              <w:ind w:left="1134" w:right="8"/>
              <w:contextualSpacing/>
              <w:rPr>
                <w:rFonts w:ascii="Times New Roman" w:eastAsia="Times New Roman" w:hAnsi="Times New Roman" w:cs="Times New Roman"/>
                <w:color w:val="auto"/>
                <w:sz w:val="24"/>
                <w:lang w:val="sr-Latn-RS"/>
              </w:rPr>
            </w:pPr>
          </w:p>
          <w:p w14:paraId="7BCC2E1D" w14:textId="77777777" w:rsidR="00A44AAE" w:rsidRPr="00A44AAE" w:rsidRDefault="00A44AAE" w:rsidP="00A44AAE">
            <w:pPr>
              <w:tabs>
                <w:tab w:val="clear" w:pos="720"/>
                <w:tab w:val="left" w:pos="-1440"/>
              </w:tabs>
              <w:suppressAutoHyphens w:val="0"/>
              <w:spacing w:after="0"/>
              <w:ind w:left="709" w:right="8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  <w:t>*S obzirom na tranzicioni period od 3 godine za implementaciju  novih sertifikata iz 2015 godine, prihvatljivi će biti i ISO 9001:2008 i ISO 14001:2004.</w:t>
            </w:r>
          </w:p>
          <w:p w14:paraId="6311F75C" w14:textId="77777777" w:rsidR="00A44AAE" w:rsidRPr="00A44AAE" w:rsidRDefault="00A44AAE" w:rsidP="00A44AAE">
            <w:pPr>
              <w:tabs>
                <w:tab w:val="clear" w:pos="720"/>
                <w:tab w:val="left" w:pos="-1440"/>
              </w:tabs>
              <w:suppressAutoHyphens w:val="0"/>
              <w:spacing w:after="0"/>
              <w:ind w:left="709" w:right="8"/>
              <w:jc w:val="both"/>
              <w:rPr>
                <w:rFonts w:ascii="Times New Roman" w:eastAsia="Calibri" w:hAnsi="Times New Roman" w:cs="Times New Roman"/>
                <w:color w:val="auto"/>
                <w:sz w:val="24"/>
                <w:szCs w:val="20"/>
                <w:lang w:val="sr-Latn-RS"/>
              </w:rPr>
            </w:pPr>
          </w:p>
          <w:p w14:paraId="434B62C2" w14:textId="77777777" w:rsidR="00A44AAE" w:rsidRPr="00A44AAE" w:rsidRDefault="00A44AAE" w:rsidP="00A44AAE">
            <w:pPr>
              <w:numPr>
                <w:ilvl w:val="0"/>
                <w:numId w:val="43"/>
              </w:num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jc w:val="both"/>
              <w:rPr>
                <w:rFonts w:ascii="Times New Roman" w:eastAsia="Calibri" w:hAnsi="Times New Roman" w:cs="Times New Roman"/>
                <w:b/>
                <w:color w:val="auto"/>
                <w:sz w:val="24"/>
                <w:szCs w:val="20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b/>
                <w:color w:val="auto"/>
                <w:sz w:val="24"/>
                <w:szCs w:val="20"/>
                <w:lang w:val="sr-Latn-RS"/>
              </w:rPr>
              <w:t>Tehnički kapacitet. Ponuđač mora da dokaže ispunjenost sledećih uslova:</w:t>
            </w:r>
          </w:p>
          <w:p w14:paraId="4C16D7EB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jc w:val="both"/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</w:pPr>
          </w:p>
          <w:p w14:paraId="23663714" w14:textId="77777777" w:rsidR="00A44AAE" w:rsidRPr="00A44AAE" w:rsidRDefault="00A44AAE" w:rsidP="00A44AAE">
            <w:pPr>
              <w:numPr>
                <w:ilvl w:val="0"/>
                <w:numId w:val="45"/>
              </w:numPr>
              <w:tabs>
                <w:tab w:val="clear" w:pos="720"/>
              </w:tabs>
              <w:suppressAutoHyphens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  <w:t xml:space="preserve"> </w:t>
            </w:r>
            <w:r w:rsidRPr="00A44AAE">
              <w:rPr>
                <w:rFonts w:ascii="Times New Roman" w:eastAsia="Calibri" w:hAnsi="Times New Roman" w:cs="Times New Roman"/>
                <w:b/>
                <w:color w:val="auto"/>
                <w:sz w:val="24"/>
                <w:lang w:val="sr-Latn-RS"/>
              </w:rPr>
              <w:t>Mehanizacija i oprema za potrebe realizacije projekta</w:t>
            </w:r>
          </w:p>
          <w:p w14:paraId="235BB28A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360"/>
              <w:jc w:val="both"/>
              <w:rPr>
                <w:ins w:id="0" w:author="Milena Petojević" w:date="2017-12-20T14:18:00Z"/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  <w:t>Ponuđač treba da poseduje ili da obezbedi pristup mehanizaciji i opremi koja u potpunosti mora da bude spremna za otpočinjanje izvođenja radova, a koju planira da koristi prilikom izvođenja radova. Ponuđač mora da raspolaže minimum sa sledećom mehanizacijom  i opremom za izvođenje građevinskih, građevinsko-zanatskih i svih instalaterskih radova na objektu:</w:t>
            </w:r>
          </w:p>
          <w:p w14:paraId="0FDD1B6C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360"/>
              <w:jc w:val="both"/>
              <w:rPr>
                <w:rFonts w:ascii="Times New Roman" w:eastAsia="Calibri" w:hAnsi="Times New Roman" w:cs="Times New Roman"/>
                <w:b/>
                <w:color w:val="auto"/>
                <w:sz w:val="24"/>
                <w:highlight w:val="yellow"/>
                <w:lang w:val="sr-Latn-RS"/>
              </w:rPr>
            </w:pPr>
          </w:p>
          <w:tbl>
            <w:tblPr>
              <w:tblW w:w="882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837"/>
              <w:gridCol w:w="5461"/>
              <w:gridCol w:w="1530"/>
            </w:tblGrid>
            <w:tr w:rsidR="00A44AAE" w:rsidRPr="00A44AAE" w14:paraId="5B880FEA" w14:textId="77777777" w:rsidTr="00A606F7">
              <w:trPr>
                <w:trHeight w:val="404"/>
                <w:jc w:val="center"/>
              </w:trPr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3071B60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  <w:t>RB</w:t>
                  </w:r>
                </w:p>
              </w:tc>
              <w:tc>
                <w:tcPr>
                  <w:tcW w:w="54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15621D4B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  <w:t>NAZIV MEHANIZACIJE I OPREME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700A706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b/>
                      <w:color w:val="auto"/>
                      <w:szCs w:val="24"/>
                    </w:rPr>
                    <w:t>BROJ KOMADA</w:t>
                  </w:r>
                </w:p>
              </w:tc>
            </w:tr>
            <w:tr w:rsidR="00A44AAE" w:rsidRPr="00A44AAE" w14:paraId="7240B947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DD769D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1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C040AD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Konzolna ili stubna dizalica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21F9FC2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8</w:t>
                  </w:r>
                </w:p>
              </w:tc>
            </w:tr>
            <w:tr w:rsidR="00A44AAE" w:rsidRPr="00A44AAE" w14:paraId="782354F1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810D6E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2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110400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Bager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CD37B0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2</w:t>
                  </w:r>
                </w:p>
              </w:tc>
            </w:tr>
            <w:tr w:rsidR="00A44AAE" w:rsidRPr="00A44AAE" w14:paraId="2BF7E406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E7E917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3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8A076FF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Buldo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ž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er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F0207F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2</w:t>
                  </w:r>
                </w:p>
              </w:tc>
            </w:tr>
            <w:tr w:rsidR="00A44AAE" w:rsidRPr="00A44AAE" w14:paraId="36043024" w14:textId="77777777" w:rsidTr="00A606F7">
              <w:trPr>
                <w:trHeight w:val="348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FF37F7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4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B6EB8E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Utovarivač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1B91FC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2</w:t>
                  </w:r>
                </w:p>
              </w:tc>
            </w:tr>
            <w:tr w:rsidR="00A44AAE" w:rsidRPr="00A44AAE" w14:paraId="1AC2C479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9B7A6AD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5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822445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Kamion kiper (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 xml:space="preserve">minimalne 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nosivosti 10t)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CB65AB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3</w:t>
                  </w:r>
                </w:p>
              </w:tc>
            </w:tr>
            <w:tr w:rsidR="00A44AAE" w:rsidRPr="00A44AAE" w14:paraId="63E3DC4C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CF80CF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lastRenderedPageBreak/>
                    <w:t>6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15D2E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Vibro valјak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4958E3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1</w:t>
                  </w:r>
                </w:p>
              </w:tc>
            </w:tr>
            <w:tr w:rsidR="00A44AAE" w:rsidRPr="00A44AAE" w14:paraId="2B92F3E6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78735AA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7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227D5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Samohodna vibro ploča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B306B5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3</w:t>
                  </w:r>
                </w:p>
              </w:tc>
            </w:tr>
            <w:tr w:rsidR="00A44AAE" w:rsidRPr="00A44AAE" w14:paraId="0D4C2B4F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FA38BBB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8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034623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Kompresor (građevinski)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A8DDA6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1</w:t>
                  </w:r>
                </w:p>
              </w:tc>
            </w:tr>
            <w:tr w:rsidR="00A44AAE" w:rsidRPr="00A44AAE" w14:paraId="5D1227D2" w14:textId="77777777" w:rsidTr="00A606F7">
              <w:trPr>
                <w:trHeight w:val="317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E263D42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9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08D25C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Mašina za malterisanje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7AF4E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3</w:t>
                  </w:r>
                </w:p>
              </w:tc>
            </w:tr>
            <w:tr w:rsidR="00A44AAE" w:rsidRPr="00A44AAE" w14:paraId="19AF787E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C8E7E54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1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0</w:t>
                  </w:r>
                </w:p>
              </w:tc>
              <w:tc>
                <w:tcPr>
                  <w:tcW w:w="546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1912A98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Mašina za spravlјanje i ugradnju cementne košulјice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1BC70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</w:rPr>
                    <w:t>3</w:t>
                  </w:r>
                </w:p>
              </w:tc>
            </w:tr>
            <w:tr w:rsidR="00A44AAE" w:rsidRPr="00A44AAE" w14:paraId="34BE2EA0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BAE338A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11</w:t>
                  </w:r>
                </w:p>
              </w:tc>
              <w:tc>
                <w:tcPr>
                  <w:tcW w:w="54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4FC370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highlight w:val="yellow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Kran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AD91317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highlight w:val="yellow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3</w:t>
                  </w:r>
                </w:p>
              </w:tc>
            </w:tr>
            <w:tr w:rsidR="00A44AAE" w:rsidRPr="00A44AAE" w14:paraId="5121E702" w14:textId="77777777" w:rsidTr="00A606F7">
              <w:trPr>
                <w:trHeight w:val="342"/>
                <w:jc w:val="center"/>
              </w:trPr>
              <w:tc>
                <w:tcPr>
                  <w:tcW w:w="18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F0F7EB9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12</w:t>
                  </w:r>
                </w:p>
              </w:tc>
              <w:tc>
                <w:tcPr>
                  <w:tcW w:w="546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07D6DCE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Fasadna skela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6EA2F35" w14:textId="77777777" w:rsidR="00A44AAE" w:rsidRPr="00A44AAE" w:rsidRDefault="00A44AAE" w:rsidP="00A44AAE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vertAlign w:val="superscript"/>
                      <w:lang w:val="sr-Latn-CS"/>
                    </w:rPr>
                  </w:pP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lang w:val="sr-Latn-CS"/>
                    </w:rPr>
                    <w:t>Minimum 10.000 m</w:t>
                  </w:r>
                  <w:r w:rsidRPr="00A44AAE">
                    <w:rPr>
                      <w:rFonts w:ascii="Times New Roman" w:eastAsia="Times New Roman" w:hAnsi="Times New Roman" w:cs="Times New Roman"/>
                      <w:color w:val="auto"/>
                      <w:szCs w:val="24"/>
                      <w:vertAlign w:val="superscript"/>
                      <w:lang w:val="sr-Latn-CS"/>
                    </w:rPr>
                    <w:t>2</w:t>
                  </w:r>
                </w:p>
              </w:tc>
            </w:tr>
          </w:tbl>
          <w:p w14:paraId="1CA82101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/>
              <w:ind w:left="360"/>
              <w:jc w:val="both"/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</w:pPr>
          </w:p>
          <w:p w14:paraId="7906DEB4" w14:textId="77777777" w:rsidR="00A44AAE" w:rsidRPr="00A44AAE" w:rsidRDefault="00A44AAE" w:rsidP="00A44AAE">
            <w:pPr>
              <w:tabs>
                <w:tab w:val="clear" w:pos="720"/>
              </w:tabs>
              <w:suppressAutoHyphens w:val="0"/>
              <w:spacing w:after="0" w:line="240" w:lineRule="auto"/>
              <w:rPr>
                <w:rFonts w:ascii="Times New Roman" w:eastAsia="Calibri" w:hAnsi="Times New Roman" w:cs="Times New Roman"/>
                <w:color w:val="auto"/>
                <w:lang w:val="sr-Latn-RS"/>
              </w:rPr>
            </w:pPr>
            <w:r w:rsidRPr="00A44AAE">
              <w:rPr>
                <w:rFonts w:ascii="Times New Roman" w:eastAsia="Calibri" w:hAnsi="Times New Roman" w:cs="Times New Roman"/>
                <w:color w:val="auto"/>
                <w:sz w:val="24"/>
                <w:lang w:val="sr-Latn-RS"/>
              </w:rPr>
              <w:t>U slučaju zajedničke ponude/konzorcijuma, tehnički kapacitet u pogledu mehanizacije i opreme za potrebe realizacije projekta članovi grupe ponuđača/konzorcijuma ispunjavaju zajedno.</w:t>
            </w:r>
          </w:p>
          <w:p w14:paraId="6C6389BC" w14:textId="21563BD9" w:rsidR="004A4FD9" w:rsidRPr="00317D85" w:rsidRDefault="004A4FD9" w:rsidP="00200EE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7741A3F2" w14:textId="77777777" w:rsidTr="00B81B21">
        <w:trPr>
          <w:trHeight w:val="22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0E237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33CD5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6D972462" w14:textId="77777777" w:rsidTr="00B81B21">
        <w:trPr>
          <w:trHeight w:val="745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B82B0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15283" w14:textId="77777777" w:rsidR="002D6E25" w:rsidRPr="0056096E" w:rsidRDefault="00F5074E" w:rsidP="00417FA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niž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lement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u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menjuju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14:paraId="7DE13A35" w14:textId="77777777" w:rsidTr="00B81B21">
        <w:trPr>
          <w:trHeight w:val="172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BB7AB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1F377" w14:textId="77777777" w:rsidR="00917162" w:rsidRPr="00917162" w:rsidRDefault="00917162" w:rsidP="0091716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Ugovor će biti dodelјen Ponuđaču čija ponuda zadovolјava sve uslove i pri tom ponudi najnižu cenu.</w:t>
            </w:r>
          </w:p>
          <w:p w14:paraId="5F05D5A0" w14:textId="7888CEA8" w:rsidR="002D6E25" w:rsidRPr="0056096E" w:rsidRDefault="00917162" w:rsidP="0091716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162">
              <w:rPr>
                <w:rFonts w:ascii="Times New Roman" w:hAnsi="Times New Roman" w:cs="Times New Roman"/>
                <w:sz w:val="24"/>
                <w:szCs w:val="24"/>
              </w:rPr>
              <w:t>Ukoliko dve ili više ponuda imaju istu ponuđenu cenu, prednost se daje ponuđaču u čijoj je ponud</w:t>
            </w:r>
            <w:r w:rsidR="0035784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Pr="00917162">
              <w:rPr>
                <w:rFonts w:ascii="Times New Roman" w:hAnsi="Times New Roman" w:cs="Times New Roman"/>
                <w:sz w:val="24"/>
                <w:szCs w:val="24"/>
              </w:rPr>
              <w:t xml:space="preserve"> naveden duži rok važenja ponude.</w:t>
            </w:r>
          </w:p>
        </w:tc>
      </w:tr>
      <w:tr w:rsidR="002D6E25" w:rsidRPr="0056096E" w14:paraId="5F672A9E" w14:textId="77777777" w:rsidTr="00B81B21">
        <w:trPr>
          <w:trHeight w:val="23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2F059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B7227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2EB2" w:rsidRPr="0056096E" w14:paraId="4423A7B1" w14:textId="77777777" w:rsidTr="00B81B21">
        <w:trPr>
          <w:trHeight w:val="731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AD155" w14:textId="77777777" w:rsidR="00E72EB2" w:rsidRPr="0056096E" w:rsidRDefault="00E72EB2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D6CDD" w14:textId="77777777" w:rsidR="00E72EB2" w:rsidRPr="0056096E" w:rsidRDefault="00E72EB2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tup tenderskoj dokumentaciji,</w:t>
            </w:r>
            <w:r w:rsidR="00B81B21">
              <w:rPr>
                <w:rFonts w:ascii="Times New Roman" w:hAnsi="Times New Roman" w:cs="Times New Roman"/>
                <w:sz w:val="24"/>
                <w:szCs w:val="24"/>
              </w:rPr>
              <w:t xml:space="preserve"> internet adresa sa koje se mo</w:t>
            </w:r>
            <w:r w:rsidR="00B81B2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že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preuzeti tenderska dokumenta</w:t>
            </w:r>
            <w:r w:rsidR="00B81B2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cija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4E6642F6" w14:textId="77777777" w:rsidR="00E72EB2" w:rsidRPr="00760BA4" w:rsidRDefault="00E72EB2" w:rsidP="000A1FA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lang w:val="sr-Latn-CS"/>
              </w:rPr>
              <w:t xml:space="preserve"> </w:t>
            </w:r>
          </w:p>
        </w:tc>
      </w:tr>
      <w:tr w:rsidR="00E72EB2" w:rsidRPr="0056096E" w14:paraId="24D4BDF4" w14:textId="77777777" w:rsidTr="00B81B21">
        <w:trPr>
          <w:trHeight w:val="851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005A" w14:textId="77777777" w:rsidR="00E72EB2" w:rsidRPr="0056096E" w:rsidRDefault="00E72EB2" w:rsidP="00154A42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4AA64" w14:textId="77777777" w:rsidR="002D3875" w:rsidRDefault="00274E08" w:rsidP="00E72EB2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274E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i mogu uputiti zahtev za dostavlјanje Konkursne dokumentacije putem elektronske pošte na </w:t>
            </w:r>
            <w:r w:rsidR="00BC4C1D">
              <w:fldChar w:fldCharType="begin"/>
            </w:r>
            <w:r w:rsidR="00BC4C1D">
              <w:instrText xml:space="preserve"> HYPERLINK "mailto:dejan.domanovic@piu.rs" </w:instrText>
            </w:r>
            <w:r w:rsidR="00BC4C1D">
              <w:fldChar w:fldCharType="separate"/>
            </w:r>
            <w:r w:rsidRPr="00274E08"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sr-Latn-CS"/>
              </w:rPr>
              <w:t>dejan.domanovic</w:t>
            </w:r>
            <w:r w:rsidRPr="00274E08"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en-US"/>
              </w:rPr>
              <w:t>@piu.rs</w:t>
            </w:r>
            <w:r w:rsidR="00BC4C1D"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en-US"/>
              </w:rPr>
              <w:fldChar w:fldCharType="end"/>
            </w:r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. </w:t>
            </w:r>
          </w:p>
          <w:p w14:paraId="0D19761C" w14:textId="44A97B65" w:rsidR="00E72EB2" w:rsidRPr="0056096E" w:rsidRDefault="00274E08" w:rsidP="00E72EB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Po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prijem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zahteva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,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Naručilac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ć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ostaviti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putem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elektronsk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pošt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Konkursn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okumentacij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na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adres</w:t>
            </w:r>
            <w:bookmarkStart w:id="1" w:name="_GoBack"/>
            <w:bookmarkEnd w:id="1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naveden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u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zahtevu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za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ostavljanj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Konkursn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 xml:space="preserve"> </w:t>
            </w:r>
            <w:proofErr w:type="spellStart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dokumentacije</w:t>
            </w:r>
            <w:proofErr w:type="spellEnd"/>
            <w:r w:rsidRPr="00274E08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.</w:t>
            </w:r>
          </w:p>
        </w:tc>
      </w:tr>
      <w:tr w:rsidR="002D6E25" w:rsidRPr="0056096E" w14:paraId="5658EE6E" w14:textId="77777777" w:rsidTr="00B81B21">
        <w:trPr>
          <w:trHeight w:val="343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812CF" w14:textId="77777777" w:rsidR="002D6E25" w:rsidRPr="00E47AE4" w:rsidRDefault="002D6E25" w:rsidP="00E47AE4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64885" w14:textId="77777777" w:rsidR="002D6E25" w:rsidRPr="00B81B21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1EEFAF76" w14:textId="77777777" w:rsidTr="00B81B21">
        <w:trPr>
          <w:trHeight w:val="745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E32E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20CB" w14:textId="77777777"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5F7B9" w14:textId="77777777" w:rsidR="008F62E9" w:rsidRPr="0056096E" w:rsidRDefault="004F03C2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ud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trebal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reporučen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ism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ovratnic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ličnog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dostavljanj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redat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otvrd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rijem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81D1DDE" w14:textId="77777777" w:rsidR="00790B38" w:rsidRPr="0056096E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ledeć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</w:t>
            </w:r>
            <w:r w:rsidR="004F03C2" w:rsidRPr="00621C1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upravlјanje projektima u javnom sektoru</w:t>
            </w:r>
            <w:r w:rsidR="004F03C2"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’’ d.o.o. Beograd, Veljka Dugoševića 54, </w:t>
            </w:r>
            <w:r w:rsidR="004F03C2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eti</w:t>
            </w:r>
            <w:r w:rsidR="004F03C2"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sprat - pisarnica</w:t>
            </w:r>
            <w:r w:rsidR="004F03C2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, 11000 </w:t>
            </w:r>
            <w:r w:rsidR="004F03C2"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Beograd, Srbija.</w:t>
            </w:r>
          </w:p>
          <w:p w14:paraId="000FA731" w14:textId="77777777" w:rsidR="008D0286" w:rsidRPr="002D3875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lj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lično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stavljanj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2D387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 za upravlјanje projektima u javnom sektoru</w:t>
            </w:r>
            <w:r w:rsidR="004F03C2" w:rsidRPr="002D387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, Veljka Dugoševića 54, peti sprat - pisarnica, 11000 Beograd, Srbija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09:00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 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15:30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38DB899" w14:textId="1A79331E" w:rsidR="002D6E25" w:rsidRPr="0056096E" w:rsidRDefault="00F5074E" w:rsidP="0066482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Krajnji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E35F52" w:rsidRPr="002D387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B285C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2D3875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6.03</w:t>
            </w:r>
            <w:r w:rsidR="00604E84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2018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godine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664822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604E84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r w:rsidR="00790B38" w:rsidRPr="002D38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</w:tr>
      <w:tr w:rsidR="002D6E25" w:rsidRPr="0056096E" w14:paraId="318C763E" w14:textId="77777777" w:rsidTr="00B81B21">
        <w:trPr>
          <w:trHeight w:val="218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F5F1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A019B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1FFF0DB0" w14:textId="77777777" w:rsidTr="00B81B21">
        <w:trPr>
          <w:trHeight w:val="699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07AE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09246" w14:textId="77777777"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86F34" w14:textId="5EB37F3A" w:rsidR="002D6E25" w:rsidRPr="0056096E" w:rsidRDefault="00F5074E" w:rsidP="0054462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ržać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E35F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2D3875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6.03.2018</w:t>
            </w:r>
            <w:r w:rsidR="002D3875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. godine,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FB285C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</w:t>
            </w:r>
            <w:r w:rsidR="002B05B9" w:rsidRPr="002D387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04E84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3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77C49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h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</w:rPr>
              <w:t>prostorijama</w:t>
            </w:r>
            <w:r w:rsidR="008F62E9" w:rsidRPr="002D38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03C2" w:rsidRPr="002D387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e za up</w:t>
            </w:r>
            <w:r w:rsidR="004F03C2" w:rsidRPr="00621C1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vlјanje projektima u javnom sektoru</w:t>
            </w:r>
            <w:r w:rsidR="004F03C2"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, Veljka Dugoševića 54</w:t>
            </w:r>
            <w:r w:rsidR="004F03C2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 11000 Beograd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14:paraId="612AF5A9" w14:textId="77777777" w:rsidTr="00B81B21">
        <w:trPr>
          <w:trHeight w:val="232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CCB7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64FA9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0BE816C4" w14:textId="77777777" w:rsidTr="00B81B21">
        <w:trPr>
          <w:trHeight w:val="696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F4A7B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934B6" w14:textId="77777777"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14:paraId="2C1B2E10" w14:textId="77777777" w:rsidTr="00B81B21">
        <w:trPr>
          <w:trHeight w:val="1450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E1F5D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1B89" w14:textId="77777777" w:rsidR="002D6E25" w:rsidRPr="0056096E" w:rsidRDefault="00F5074E" w:rsidP="00DB3BA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ručilac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t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ih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k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žel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n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ređenom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3B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aveštenju o pokretanju nabavk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putstv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m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c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va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siva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š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m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vrđu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vo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14:paraId="612067C0" w14:textId="77777777" w:rsidTr="00B81B21">
        <w:trPr>
          <w:trHeight w:val="238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E6BE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AD314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14:paraId="2E1656D2" w14:textId="77777777" w:rsidTr="00B81B21">
        <w:trPr>
          <w:trHeight w:val="699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783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DA29C" w14:textId="77777777"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4023A" w14:textId="1A7AF7BE" w:rsidR="002D6E25" w:rsidRPr="004F03C2" w:rsidRDefault="00604E84" w:rsidP="00F55D7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Latn-CS"/>
              </w:rPr>
            </w:pPr>
            <w:r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j</w:t>
            </w:r>
            <w:r w:rsidR="005746A0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18</w:t>
            </w:r>
            <w:r w:rsidR="00E35F52" w:rsidRPr="002D387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e</w:t>
            </w:r>
          </w:p>
        </w:tc>
      </w:tr>
      <w:tr w:rsidR="002D6E25" w:rsidRPr="0056096E" w14:paraId="6EBC7C9C" w14:textId="77777777" w:rsidTr="00B81B21">
        <w:trPr>
          <w:trHeight w:val="238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7169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88AF" w14:textId="77777777"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3F35" w:rsidRPr="0056096E" w14:paraId="258A9CCA" w14:textId="77777777" w:rsidTr="00B81B21">
        <w:trPr>
          <w:trHeight w:val="699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611C" w14:textId="77777777" w:rsidR="00083F35" w:rsidRPr="0056096E" w:rsidRDefault="00083F3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B537F" w14:textId="77777777" w:rsidR="00083F35" w:rsidRPr="0056096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r w:rsidR="00083F35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F37A8" w14:textId="77777777" w:rsidR="005B1722" w:rsidRDefault="004F03C2" w:rsidP="005B172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</w:t>
            </w:r>
            <w:r w:rsidRPr="00621C1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upravlјanje projektima u javnom sektoru</w:t>
            </w:r>
            <w:r w:rsidRPr="00CF5AE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</w:t>
            </w:r>
          </w:p>
          <w:p w14:paraId="36B70013" w14:textId="77777777" w:rsidR="00BC4928" w:rsidRPr="007006F7" w:rsidRDefault="00BC4928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98460A"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  <w:r w:rsidR="009846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8460A" w:rsidRPr="00140A1F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sr-Latn-CS"/>
              </w:rPr>
              <w:t>dejan.domanovic</w:t>
            </w:r>
            <w:r w:rsidR="0098460A" w:rsidRPr="00140A1F"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@piu.rs</w:t>
            </w:r>
          </w:p>
        </w:tc>
      </w:tr>
      <w:tr w:rsidR="002D6E25" w:rsidRPr="0056096E" w14:paraId="61C95DE6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DBA96" w14:textId="77777777"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BF818" w14:textId="77777777" w:rsidR="002D6E25" w:rsidRPr="00E35F52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14:paraId="6D8EEF8B" w14:textId="77777777" w:rsidTr="00B81B21"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42EB4" w14:textId="77777777"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06351" w14:textId="77777777" w:rsidR="002D6E25" w:rsidRPr="0056096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r w:rsidR="009432B5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B341F" w:rsidRPr="0056096E" w14:paraId="6D827FDB" w14:textId="77777777" w:rsidTr="00B81B21">
        <w:trPr>
          <w:trHeight w:val="1371"/>
        </w:trPr>
        <w:tc>
          <w:tcPr>
            <w:tcW w:w="20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88E86" w14:textId="77777777" w:rsidR="009B341F" w:rsidRPr="0056096E" w:rsidRDefault="009B341F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8" w:type="pct"/>
            <w:gridSpan w:val="5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07B3A" w14:textId="77777777" w:rsidR="009B341F" w:rsidRPr="0056096E" w:rsidRDefault="00F5074E" w:rsidP="00154A4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B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144406" w14:textId="77777777" w:rsidR="009B341F" w:rsidRPr="000E0E3C" w:rsidRDefault="00D963CA" w:rsidP="00154A4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1" w:history="1">
              <w:r w:rsidR="009B341F" w:rsidRPr="0056096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Upload/legal/en/procurement_guidelines.pdf</w:t>
              </w:r>
            </w:hyperlink>
          </w:p>
        </w:tc>
      </w:tr>
    </w:tbl>
    <w:p w14:paraId="426FE10E" w14:textId="77777777" w:rsidR="002D6E25" w:rsidRPr="0056096E" w:rsidRDefault="002D6E25" w:rsidP="00083F35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ectPr w:rsidR="002D6E25" w:rsidRPr="0056096E" w:rsidSect="002D6E25">
      <w:footerReference w:type="default" r:id="rId12"/>
      <w:pgSz w:w="12240" w:h="15840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851FC05" w15:done="0"/>
  <w15:commentEx w15:paraId="4995E7BC" w15:done="0"/>
  <w15:commentEx w15:paraId="16E7F616" w15:done="0"/>
  <w15:commentEx w15:paraId="5BD854D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9B1099" w14:textId="77777777" w:rsidR="00D963CA" w:rsidRDefault="00D963CA" w:rsidP="00083F35">
      <w:pPr>
        <w:spacing w:after="0" w:line="240" w:lineRule="auto"/>
      </w:pPr>
      <w:r>
        <w:separator/>
      </w:r>
    </w:p>
  </w:endnote>
  <w:endnote w:type="continuationSeparator" w:id="0">
    <w:p w14:paraId="2F834CFB" w14:textId="77777777" w:rsidR="00D963CA" w:rsidRDefault="00D963CA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EE"/>
    <w:family w:val="auto"/>
    <w:pitch w:val="variable"/>
    <w:sig w:usb0="E00002EF" w:usb1="5000205B" w:usb2="00000020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154A42" w:rsidRPr="00F5074E" w14:paraId="173A39EC" w14:textId="77777777" w:rsidTr="00154A42">
      <w:tc>
        <w:tcPr>
          <w:tcW w:w="4773" w:type="dxa"/>
          <w:shd w:val="clear" w:color="auto" w:fill="auto"/>
        </w:tcPr>
        <w:p w14:paraId="3407A86B" w14:textId="101FFC52" w:rsidR="00154A42" w:rsidRPr="00F5074E" w:rsidRDefault="00154A42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1</w:t>
          </w:r>
          <w:r w:rsidR="00AE2224">
            <w:rPr>
              <w:rFonts w:ascii="Roboto" w:hAnsi="Roboto"/>
              <w:sz w:val="20"/>
              <w:szCs w:val="20"/>
              <w:lang w:val="sr-Latn-CS"/>
            </w:rPr>
            <w:t>7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– Regionalni stambeni program</w:t>
          </w:r>
        </w:p>
      </w:tc>
      <w:tc>
        <w:tcPr>
          <w:tcW w:w="4515" w:type="dxa"/>
          <w:shd w:val="clear" w:color="auto" w:fill="auto"/>
        </w:tcPr>
        <w:p w14:paraId="24D4EAA3" w14:textId="77777777" w:rsidR="00154A42" w:rsidRPr="00F5074E" w:rsidRDefault="00154A42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Strana 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046033">
            <w:rPr>
              <w:rFonts w:ascii="Roboto" w:hAnsi="Roboto"/>
              <w:noProof/>
              <w:sz w:val="20"/>
              <w:szCs w:val="20"/>
              <w:lang w:val="sr-Latn-CS"/>
            </w:rPr>
            <w:t>8</w:t>
          </w:r>
          <w:r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2FCCC9E2" w14:textId="77777777" w:rsidR="00154A42" w:rsidRPr="00F5074E" w:rsidRDefault="00154A42" w:rsidP="00083F35">
    <w:pPr>
      <w:pStyle w:val="Footer"/>
      <w:rPr>
        <w:lang w:val="sr-Latn-CS"/>
      </w:rPr>
    </w:pPr>
  </w:p>
  <w:p w14:paraId="5E69B0F3" w14:textId="77777777" w:rsidR="00154A42" w:rsidRDefault="00154A42" w:rsidP="00083F35">
    <w:pPr>
      <w:pStyle w:val="Footer"/>
    </w:pPr>
  </w:p>
  <w:p w14:paraId="17B64FEB" w14:textId="77777777" w:rsidR="00154A42" w:rsidRDefault="00154A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AF5642" w14:textId="77777777" w:rsidR="00D963CA" w:rsidRDefault="00D963CA" w:rsidP="00083F35">
      <w:pPr>
        <w:spacing w:after="0" w:line="240" w:lineRule="auto"/>
      </w:pPr>
      <w:r>
        <w:separator/>
      </w:r>
    </w:p>
  </w:footnote>
  <w:footnote w:type="continuationSeparator" w:id="0">
    <w:p w14:paraId="4D6F8E9B" w14:textId="77777777" w:rsidR="00D963CA" w:rsidRDefault="00D963CA" w:rsidP="00083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53199D"/>
    <w:multiLevelType w:val="hybridMultilevel"/>
    <w:tmpl w:val="9DD6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A14061"/>
    <w:multiLevelType w:val="hybridMultilevel"/>
    <w:tmpl w:val="728CF60E"/>
    <w:lvl w:ilvl="0" w:tplc="F7367D4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202CE2"/>
    <w:multiLevelType w:val="hybridMultilevel"/>
    <w:tmpl w:val="CB786E8C"/>
    <w:lvl w:ilvl="0" w:tplc="9500B24E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>
    <w:nsid w:val="05B472D9"/>
    <w:multiLevelType w:val="hybridMultilevel"/>
    <w:tmpl w:val="675470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07237A49"/>
    <w:multiLevelType w:val="hybridMultilevel"/>
    <w:tmpl w:val="517EC6AE"/>
    <w:lvl w:ilvl="0" w:tplc="BD9808C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3A29B1"/>
    <w:multiLevelType w:val="multilevel"/>
    <w:tmpl w:val="4BA2FA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4A3A3E"/>
    <w:multiLevelType w:val="hybridMultilevel"/>
    <w:tmpl w:val="40A0C410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B500B2E"/>
    <w:multiLevelType w:val="multilevel"/>
    <w:tmpl w:val="040B001F"/>
    <w:numStyleLink w:val="Style1"/>
  </w:abstractNum>
  <w:abstractNum w:abstractNumId="10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11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F873F8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B7DDE"/>
    <w:multiLevelType w:val="hybridMultilevel"/>
    <w:tmpl w:val="A594C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21377E"/>
    <w:multiLevelType w:val="hybridMultilevel"/>
    <w:tmpl w:val="49943B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369F2595"/>
    <w:multiLevelType w:val="hybridMultilevel"/>
    <w:tmpl w:val="936C2722"/>
    <w:lvl w:ilvl="0" w:tplc="04324912">
      <w:start w:val="3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>
    <w:nsid w:val="37D65295"/>
    <w:multiLevelType w:val="hybridMultilevel"/>
    <w:tmpl w:val="285CBBEC"/>
    <w:lvl w:ilvl="0" w:tplc="D71C0AFE">
      <w:numFmt w:val="bullet"/>
      <w:lvlText w:val="-"/>
      <w:lvlJc w:val="left"/>
      <w:pPr>
        <w:ind w:left="720" w:hanging="360"/>
      </w:pPr>
      <w:rPr>
        <w:rFonts w:ascii="Roboto" w:eastAsia="WenQuanYi Micro Hei" w:hAnsi="Roboto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5478A8"/>
    <w:multiLevelType w:val="hybridMultilevel"/>
    <w:tmpl w:val="94F895C8"/>
    <w:lvl w:ilvl="0" w:tplc="50426EC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FB4316"/>
    <w:multiLevelType w:val="hybridMultilevel"/>
    <w:tmpl w:val="E174A0E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21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22">
    <w:nsid w:val="40D56789"/>
    <w:multiLevelType w:val="multilevel"/>
    <w:tmpl w:val="66B46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F56BBA"/>
    <w:multiLevelType w:val="hybridMultilevel"/>
    <w:tmpl w:val="22A21FFC"/>
    <w:lvl w:ilvl="0" w:tplc="4E00EF9E">
      <w:start w:val="4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3AA073F"/>
    <w:multiLevelType w:val="hybridMultilevel"/>
    <w:tmpl w:val="DAA451A8"/>
    <w:lvl w:ilvl="0" w:tplc="ACE66A7E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45BB5250"/>
    <w:multiLevelType w:val="hybridMultilevel"/>
    <w:tmpl w:val="11C28066"/>
    <w:lvl w:ilvl="0" w:tplc="EE9EA17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364" w:hanging="360"/>
      </w:pPr>
    </w:lvl>
    <w:lvl w:ilvl="2" w:tplc="241A001B" w:tentative="1">
      <w:start w:val="1"/>
      <w:numFmt w:val="lowerRoman"/>
      <w:lvlText w:val="%3."/>
      <w:lvlJc w:val="right"/>
      <w:pPr>
        <w:ind w:left="2084" w:hanging="180"/>
      </w:pPr>
    </w:lvl>
    <w:lvl w:ilvl="3" w:tplc="241A000F" w:tentative="1">
      <w:start w:val="1"/>
      <w:numFmt w:val="decimal"/>
      <w:lvlText w:val="%4."/>
      <w:lvlJc w:val="left"/>
      <w:pPr>
        <w:ind w:left="2804" w:hanging="360"/>
      </w:pPr>
    </w:lvl>
    <w:lvl w:ilvl="4" w:tplc="241A0019" w:tentative="1">
      <w:start w:val="1"/>
      <w:numFmt w:val="lowerLetter"/>
      <w:lvlText w:val="%5."/>
      <w:lvlJc w:val="left"/>
      <w:pPr>
        <w:ind w:left="3524" w:hanging="360"/>
      </w:pPr>
    </w:lvl>
    <w:lvl w:ilvl="5" w:tplc="241A001B" w:tentative="1">
      <w:start w:val="1"/>
      <w:numFmt w:val="lowerRoman"/>
      <w:lvlText w:val="%6."/>
      <w:lvlJc w:val="right"/>
      <w:pPr>
        <w:ind w:left="4244" w:hanging="180"/>
      </w:pPr>
    </w:lvl>
    <w:lvl w:ilvl="6" w:tplc="241A000F" w:tentative="1">
      <w:start w:val="1"/>
      <w:numFmt w:val="decimal"/>
      <w:lvlText w:val="%7."/>
      <w:lvlJc w:val="left"/>
      <w:pPr>
        <w:ind w:left="4964" w:hanging="360"/>
      </w:pPr>
    </w:lvl>
    <w:lvl w:ilvl="7" w:tplc="241A0019" w:tentative="1">
      <w:start w:val="1"/>
      <w:numFmt w:val="lowerLetter"/>
      <w:lvlText w:val="%8."/>
      <w:lvlJc w:val="left"/>
      <w:pPr>
        <w:ind w:left="5684" w:hanging="360"/>
      </w:pPr>
    </w:lvl>
    <w:lvl w:ilvl="8" w:tplc="2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27">
    <w:nsid w:val="54DD612B"/>
    <w:multiLevelType w:val="hybridMultilevel"/>
    <w:tmpl w:val="5816C2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432C7D"/>
    <w:multiLevelType w:val="hybridMultilevel"/>
    <w:tmpl w:val="3D380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1700D8"/>
    <w:multiLevelType w:val="hybridMultilevel"/>
    <w:tmpl w:val="D1DCA226"/>
    <w:lvl w:ilvl="0" w:tplc="611275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9F1864"/>
    <w:multiLevelType w:val="hybridMultilevel"/>
    <w:tmpl w:val="DA34AD68"/>
    <w:lvl w:ilvl="0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1">
    <w:nsid w:val="630E57D5"/>
    <w:multiLevelType w:val="hybridMultilevel"/>
    <w:tmpl w:val="B52CF578"/>
    <w:lvl w:ilvl="0" w:tplc="7FE86608">
      <w:start w:val="15"/>
      <w:numFmt w:val="bullet"/>
      <w:lvlText w:val="-"/>
      <w:lvlJc w:val="left"/>
      <w:pPr>
        <w:tabs>
          <w:tab w:val="num" w:pos="705"/>
        </w:tabs>
        <w:ind w:left="705" w:hanging="705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>
    <w:nsid w:val="64416D5F"/>
    <w:multiLevelType w:val="hybridMultilevel"/>
    <w:tmpl w:val="3F7CCB20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>
    <w:nsid w:val="6A465D26"/>
    <w:multiLevelType w:val="multilevel"/>
    <w:tmpl w:val="A866C05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5">
    <w:nsid w:val="6C7A638E"/>
    <w:multiLevelType w:val="hybridMultilevel"/>
    <w:tmpl w:val="01F0B23A"/>
    <w:lvl w:ilvl="0" w:tplc="49522B4E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37">
    <w:nsid w:val="713C4933"/>
    <w:multiLevelType w:val="hybridMultilevel"/>
    <w:tmpl w:val="C6B0FE7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>
    <w:nsid w:val="71F46BE8"/>
    <w:multiLevelType w:val="hybridMultilevel"/>
    <w:tmpl w:val="C8588202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22B3870"/>
    <w:multiLevelType w:val="hybridMultilevel"/>
    <w:tmpl w:val="1338944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95C65CA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>
    <w:nsid w:val="72810498"/>
    <w:multiLevelType w:val="hybridMultilevel"/>
    <w:tmpl w:val="AF5867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3">
    <w:nsid w:val="7B647011"/>
    <w:multiLevelType w:val="multilevel"/>
    <w:tmpl w:val="30663B5A"/>
    <w:lvl w:ilvl="0">
      <w:start w:val="1"/>
      <w:numFmt w:val="decimal"/>
      <w:lvlText w:val="4.1.%1."/>
      <w:lvlJc w:val="left"/>
      <w:pPr>
        <w:ind w:left="851" w:hanging="851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6"/>
  </w:num>
  <w:num w:numId="2">
    <w:abstractNumId w:val="22"/>
  </w:num>
  <w:num w:numId="3">
    <w:abstractNumId w:val="12"/>
  </w:num>
  <w:num w:numId="4">
    <w:abstractNumId w:val="34"/>
  </w:num>
  <w:num w:numId="5">
    <w:abstractNumId w:val="13"/>
  </w:num>
  <w:num w:numId="6">
    <w:abstractNumId w:val="17"/>
  </w:num>
  <w:num w:numId="7">
    <w:abstractNumId w:val="29"/>
  </w:num>
  <w:num w:numId="8">
    <w:abstractNumId w:val="28"/>
  </w:num>
  <w:num w:numId="9">
    <w:abstractNumId w:val="35"/>
  </w:num>
  <w:num w:numId="10">
    <w:abstractNumId w:val="9"/>
  </w:num>
  <w:num w:numId="11">
    <w:abstractNumId w:val="11"/>
  </w:num>
  <w:num w:numId="12">
    <w:abstractNumId w:val="3"/>
  </w:num>
  <w:num w:numId="13">
    <w:abstractNumId w:val="16"/>
  </w:num>
  <w:num w:numId="14">
    <w:abstractNumId w:val="42"/>
  </w:num>
  <w:num w:numId="15">
    <w:abstractNumId w:val="26"/>
  </w:num>
  <w:num w:numId="16">
    <w:abstractNumId w:val="20"/>
  </w:num>
  <w:num w:numId="17">
    <w:abstractNumId w:val="21"/>
  </w:num>
  <w:num w:numId="18">
    <w:abstractNumId w:val="10"/>
  </w:num>
  <w:num w:numId="19">
    <w:abstractNumId w:val="33"/>
    <w:lvlOverride w:ilvl="0">
      <w:startOverride w:val="1"/>
    </w:lvlOverride>
  </w:num>
  <w:num w:numId="20">
    <w:abstractNumId w:val="30"/>
  </w:num>
  <w:num w:numId="21">
    <w:abstractNumId w:val="15"/>
  </w:num>
  <w:num w:numId="22">
    <w:abstractNumId w:val="32"/>
  </w:num>
  <w:num w:numId="23">
    <w:abstractNumId w:val="37"/>
  </w:num>
  <w:num w:numId="24">
    <w:abstractNumId w:val="39"/>
  </w:num>
  <w:num w:numId="25">
    <w:abstractNumId w:val="36"/>
  </w:num>
  <w:num w:numId="26">
    <w:abstractNumId w:val="41"/>
  </w:num>
  <w:num w:numId="27">
    <w:abstractNumId w:val="43"/>
  </w:num>
  <w:num w:numId="28">
    <w:abstractNumId w:val="43"/>
    <w:lvlOverride w:ilvl="0">
      <w:lvl w:ilvl="0">
        <w:start w:val="2"/>
        <w:numFmt w:val="decimal"/>
        <w:lvlText w:val="4.1.%1."/>
        <w:lvlJc w:val="left"/>
        <w:pPr>
          <w:ind w:left="851" w:hanging="851"/>
        </w:pPr>
        <w:rPr>
          <w:rFonts w:cs="Times New Roman"/>
        </w:rPr>
      </w:lvl>
    </w:lvlOverride>
    <w:lvlOverride w:ilvl="1">
      <w:lvl w:ilvl="1">
        <w:numFmt w:val="decimal"/>
        <w:lvlText w:val=""/>
        <w:lvlJc w:val="left"/>
        <w:rPr>
          <w:rFonts w:cs="Times New Roman"/>
        </w:rPr>
      </w:lvl>
    </w:lvlOverride>
    <w:lvlOverride w:ilvl="2">
      <w:lvl w:ilvl="2">
        <w:numFmt w:val="decimal"/>
        <w:lvlText w:val=""/>
        <w:lvlJc w:val="left"/>
        <w:rPr>
          <w:rFonts w:cs="Times New Roman"/>
        </w:rPr>
      </w:lvl>
    </w:lvlOverride>
    <w:lvlOverride w:ilvl="3">
      <w:lvl w:ilvl="3">
        <w:numFmt w:val="decimal"/>
        <w:lvlText w:val=""/>
        <w:lvlJc w:val="left"/>
        <w:rPr>
          <w:rFonts w:cs="Times New Roman"/>
        </w:rPr>
      </w:lvl>
    </w:lvlOverride>
    <w:lvlOverride w:ilvl="4">
      <w:lvl w:ilvl="4">
        <w:numFmt w:val="decimal"/>
        <w:lvlText w:val=""/>
        <w:lvlJc w:val="left"/>
        <w:rPr>
          <w:rFonts w:cs="Times New Roman"/>
        </w:rPr>
      </w:lvl>
    </w:lvlOverride>
    <w:lvlOverride w:ilvl="5">
      <w:lvl w:ilvl="5">
        <w:numFmt w:val="decimal"/>
        <w:lvlText w:val=""/>
        <w:lvlJc w:val="left"/>
        <w:rPr>
          <w:rFonts w:cs="Times New Roman"/>
        </w:rPr>
      </w:lvl>
    </w:lvlOverride>
    <w:lvlOverride w:ilvl="6">
      <w:lvl w:ilvl="6">
        <w:numFmt w:val="decimal"/>
        <w:lvlText w:val=""/>
        <w:lvlJc w:val="left"/>
        <w:rPr>
          <w:rFonts w:cs="Times New Roman"/>
        </w:rPr>
      </w:lvl>
    </w:lvlOverride>
    <w:lvlOverride w:ilvl="7">
      <w:lvl w:ilvl="7">
        <w:numFmt w:val="decimal"/>
        <w:lvlText w:val="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29">
    <w:abstractNumId w:val="8"/>
  </w:num>
  <w:num w:numId="30">
    <w:abstractNumId w:val="4"/>
  </w:num>
  <w:num w:numId="31">
    <w:abstractNumId w:val="1"/>
  </w:num>
  <w:num w:numId="32">
    <w:abstractNumId w:val="24"/>
  </w:num>
  <w:num w:numId="33">
    <w:abstractNumId w:val="27"/>
  </w:num>
  <w:num w:numId="34">
    <w:abstractNumId w:val="0"/>
  </w:num>
  <w:num w:numId="35">
    <w:abstractNumId w:val="7"/>
  </w:num>
  <w:num w:numId="36">
    <w:abstractNumId w:val="14"/>
  </w:num>
  <w:num w:numId="37">
    <w:abstractNumId w:val="23"/>
  </w:num>
  <w:num w:numId="38">
    <w:abstractNumId w:val="2"/>
  </w:num>
  <w:num w:numId="39">
    <w:abstractNumId w:val="19"/>
  </w:num>
  <w:num w:numId="40">
    <w:abstractNumId w:val="31"/>
  </w:num>
  <w:num w:numId="41">
    <w:abstractNumId w:val="5"/>
  </w:num>
  <w:num w:numId="42">
    <w:abstractNumId w:val="40"/>
  </w:num>
  <w:num w:numId="43">
    <w:abstractNumId w:val="25"/>
  </w:num>
  <w:num w:numId="44">
    <w:abstractNumId w:val="38"/>
  </w:num>
  <w:num w:numId="45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ana Radulović">
    <w15:presenceInfo w15:providerId="AD" w15:userId="S-1-5-21-2372430383-2873634358-559838340-31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sNaACkxe8wsAAAA"/>
  </w:docVars>
  <w:rsids>
    <w:rsidRoot w:val="002D6E25"/>
    <w:rsid w:val="00001FD9"/>
    <w:rsid w:val="000033C0"/>
    <w:rsid w:val="00005BE2"/>
    <w:rsid w:val="00011DE5"/>
    <w:rsid w:val="00013B9B"/>
    <w:rsid w:val="00016B22"/>
    <w:rsid w:val="00021B6A"/>
    <w:rsid w:val="00023254"/>
    <w:rsid w:val="000307BF"/>
    <w:rsid w:val="00031712"/>
    <w:rsid w:val="00033918"/>
    <w:rsid w:val="000430BD"/>
    <w:rsid w:val="00046033"/>
    <w:rsid w:val="0005077D"/>
    <w:rsid w:val="000532DB"/>
    <w:rsid w:val="00054E01"/>
    <w:rsid w:val="00055D3F"/>
    <w:rsid w:val="0006550E"/>
    <w:rsid w:val="00065818"/>
    <w:rsid w:val="000677D9"/>
    <w:rsid w:val="00081FA7"/>
    <w:rsid w:val="00083F35"/>
    <w:rsid w:val="0009352E"/>
    <w:rsid w:val="00093924"/>
    <w:rsid w:val="000939BF"/>
    <w:rsid w:val="000951E4"/>
    <w:rsid w:val="000952E6"/>
    <w:rsid w:val="000953B9"/>
    <w:rsid w:val="00096388"/>
    <w:rsid w:val="000A1FA5"/>
    <w:rsid w:val="000A32AC"/>
    <w:rsid w:val="000A4162"/>
    <w:rsid w:val="000A68FC"/>
    <w:rsid w:val="000A6CEE"/>
    <w:rsid w:val="000B3DF3"/>
    <w:rsid w:val="000B4C17"/>
    <w:rsid w:val="000B50C2"/>
    <w:rsid w:val="000C00A3"/>
    <w:rsid w:val="000C24E9"/>
    <w:rsid w:val="000D07CF"/>
    <w:rsid w:val="000D20F0"/>
    <w:rsid w:val="000D6EF0"/>
    <w:rsid w:val="000E0E3C"/>
    <w:rsid w:val="000E259C"/>
    <w:rsid w:val="000F2A3F"/>
    <w:rsid w:val="000F550E"/>
    <w:rsid w:val="00100473"/>
    <w:rsid w:val="00114C96"/>
    <w:rsid w:val="0012293E"/>
    <w:rsid w:val="0012515E"/>
    <w:rsid w:val="001261A9"/>
    <w:rsid w:val="001311AB"/>
    <w:rsid w:val="001321F5"/>
    <w:rsid w:val="00133934"/>
    <w:rsid w:val="0013478F"/>
    <w:rsid w:val="00134E79"/>
    <w:rsid w:val="00140A1F"/>
    <w:rsid w:val="001472D7"/>
    <w:rsid w:val="00147F26"/>
    <w:rsid w:val="001537F3"/>
    <w:rsid w:val="00154A42"/>
    <w:rsid w:val="00154FDF"/>
    <w:rsid w:val="00155176"/>
    <w:rsid w:val="001572BB"/>
    <w:rsid w:val="00165565"/>
    <w:rsid w:val="00177EFF"/>
    <w:rsid w:val="001859AA"/>
    <w:rsid w:val="001859F5"/>
    <w:rsid w:val="00195D05"/>
    <w:rsid w:val="00196299"/>
    <w:rsid w:val="001A4007"/>
    <w:rsid w:val="001B3EC5"/>
    <w:rsid w:val="001C5F3D"/>
    <w:rsid w:val="001D0D59"/>
    <w:rsid w:val="001E37E8"/>
    <w:rsid w:val="001E6119"/>
    <w:rsid w:val="001F14FC"/>
    <w:rsid w:val="001F550B"/>
    <w:rsid w:val="00200EE2"/>
    <w:rsid w:val="002140D1"/>
    <w:rsid w:val="00214CC5"/>
    <w:rsid w:val="00215659"/>
    <w:rsid w:val="002207C4"/>
    <w:rsid w:val="00220AE2"/>
    <w:rsid w:val="00220D68"/>
    <w:rsid w:val="00221593"/>
    <w:rsid w:val="00230DE3"/>
    <w:rsid w:val="002324D3"/>
    <w:rsid w:val="002345A3"/>
    <w:rsid w:val="00235149"/>
    <w:rsid w:val="002361B0"/>
    <w:rsid w:val="0024580B"/>
    <w:rsid w:val="00246CA2"/>
    <w:rsid w:val="00250454"/>
    <w:rsid w:val="00250746"/>
    <w:rsid w:val="002519CE"/>
    <w:rsid w:val="002520DD"/>
    <w:rsid w:val="00253AD2"/>
    <w:rsid w:val="00260CB1"/>
    <w:rsid w:val="00261625"/>
    <w:rsid w:val="00274922"/>
    <w:rsid w:val="00274E08"/>
    <w:rsid w:val="0027644A"/>
    <w:rsid w:val="00280629"/>
    <w:rsid w:val="00281E01"/>
    <w:rsid w:val="00284980"/>
    <w:rsid w:val="002903BB"/>
    <w:rsid w:val="00295600"/>
    <w:rsid w:val="002A191C"/>
    <w:rsid w:val="002A271B"/>
    <w:rsid w:val="002A52A2"/>
    <w:rsid w:val="002B05B9"/>
    <w:rsid w:val="002B2765"/>
    <w:rsid w:val="002B51CF"/>
    <w:rsid w:val="002B65C9"/>
    <w:rsid w:val="002B6729"/>
    <w:rsid w:val="002B699C"/>
    <w:rsid w:val="002C1C1D"/>
    <w:rsid w:val="002D3875"/>
    <w:rsid w:val="002D6AD7"/>
    <w:rsid w:val="002D6E25"/>
    <w:rsid w:val="002F55CB"/>
    <w:rsid w:val="00306A8F"/>
    <w:rsid w:val="00310452"/>
    <w:rsid w:val="0031288D"/>
    <w:rsid w:val="00317D85"/>
    <w:rsid w:val="003202C7"/>
    <w:rsid w:val="0032132A"/>
    <w:rsid w:val="00323D35"/>
    <w:rsid w:val="00330CBB"/>
    <w:rsid w:val="00332CB2"/>
    <w:rsid w:val="00345CC7"/>
    <w:rsid w:val="00346AF0"/>
    <w:rsid w:val="003473FD"/>
    <w:rsid w:val="00352606"/>
    <w:rsid w:val="00355A86"/>
    <w:rsid w:val="00357842"/>
    <w:rsid w:val="00362F64"/>
    <w:rsid w:val="003779ED"/>
    <w:rsid w:val="00377C49"/>
    <w:rsid w:val="00380CD7"/>
    <w:rsid w:val="00386B31"/>
    <w:rsid w:val="00392929"/>
    <w:rsid w:val="00394072"/>
    <w:rsid w:val="00394F6F"/>
    <w:rsid w:val="003A0CF2"/>
    <w:rsid w:val="003A4446"/>
    <w:rsid w:val="003A5199"/>
    <w:rsid w:val="003A6B7F"/>
    <w:rsid w:val="003C3679"/>
    <w:rsid w:val="003D7D0C"/>
    <w:rsid w:val="003D7EE1"/>
    <w:rsid w:val="003E56C8"/>
    <w:rsid w:val="003F0D07"/>
    <w:rsid w:val="003F2C54"/>
    <w:rsid w:val="00400652"/>
    <w:rsid w:val="00412946"/>
    <w:rsid w:val="00412F3F"/>
    <w:rsid w:val="0041755B"/>
    <w:rsid w:val="00417D2C"/>
    <w:rsid w:val="00417FA0"/>
    <w:rsid w:val="0042053E"/>
    <w:rsid w:val="00421C6D"/>
    <w:rsid w:val="004234A0"/>
    <w:rsid w:val="00427C1C"/>
    <w:rsid w:val="00433B22"/>
    <w:rsid w:val="00436BFB"/>
    <w:rsid w:val="004408A2"/>
    <w:rsid w:val="004418A0"/>
    <w:rsid w:val="00442AFA"/>
    <w:rsid w:val="00444D7E"/>
    <w:rsid w:val="0044518B"/>
    <w:rsid w:val="00447DEA"/>
    <w:rsid w:val="004502B4"/>
    <w:rsid w:val="004511C2"/>
    <w:rsid w:val="00452A88"/>
    <w:rsid w:val="00460157"/>
    <w:rsid w:val="004602EC"/>
    <w:rsid w:val="00460C34"/>
    <w:rsid w:val="004623A7"/>
    <w:rsid w:val="00463902"/>
    <w:rsid w:val="00464BB5"/>
    <w:rsid w:val="00481B56"/>
    <w:rsid w:val="00491CE9"/>
    <w:rsid w:val="0049469D"/>
    <w:rsid w:val="0049529A"/>
    <w:rsid w:val="00496D03"/>
    <w:rsid w:val="004A080A"/>
    <w:rsid w:val="004A083A"/>
    <w:rsid w:val="004A4FD9"/>
    <w:rsid w:val="004A689C"/>
    <w:rsid w:val="004B6369"/>
    <w:rsid w:val="004E4DE2"/>
    <w:rsid w:val="004E549F"/>
    <w:rsid w:val="004F03C2"/>
    <w:rsid w:val="004F051B"/>
    <w:rsid w:val="004F763E"/>
    <w:rsid w:val="004F7C39"/>
    <w:rsid w:val="005000A6"/>
    <w:rsid w:val="00501254"/>
    <w:rsid w:val="005028A2"/>
    <w:rsid w:val="00507486"/>
    <w:rsid w:val="005145B9"/>
    <w:rsid w:val="00520835"/>
    <w:rsid w:val="00521E5B"/>
    <w:rsid w:val="005233C7"/>
    <w:rsid w:val="005260B6"/>
    <w:rsid w:val="00526B09"/>
    <w:rsid w:val="005279C3"/>
    <w:rsid w:val="00537D80"/>
    <w:rsid w:val="00542712"/>
    <w:rsid w:val="00544621"/>
    <w:rsid w:val="005451F0"/>
    <w:rsid w:val="00547C18"/>
    <w:rsid w:val="00552786"/>
    <w:rsid w:val="00553B7D"/>
    <w:rsid w:val="0055433D"/>
    <w:rsid w:val="00555C8A"/>
    <w:rsid w:val="0056096E"/>
    <w:rsid w:val="0056767C"/>
    <w:rsid w:val="005746A0"/>
    <w:rsid w:val="005758C2"/>
    <w:rsid w:val="005800DF"/>
    <w:rsid w:val="005873EB"/>
    <w:rsid w:val="0059284E"/>
    <w:rsid w:val="005B1722"/>
    <w:rsid w:val="005B20CA"/>
    <w:rsid w:val="005B785D"/>
    <w:rsid w:val="005C12E1"/>
    <w:rsid w:val="005D097E"/>
    <w:rsid w:val="005D2B0C"/>
    <w:rsid w:val="005E4417"/>
    <w:rsid w:val="0060136A"/>
    <w:rsid w:val="006023AF"/>
    <w:rsid w:val="00604E84"/>
    <w:rsid w:val="00605DA1"/>
    <w:rsid w:val="00620BB9"/>
    <w:rsid w:val="00621E23"/>
    <w:rsid w:val="00623D43"/>
    <w:rsid w:val="0062567A"/>
    <w:rsid w:val="00627C47"/>
    <w:rsid w:val="00636F9D"/>
    <w:rsid w:val="00640CB5"/>
    <w:rsid w:val="00662C92"/>
    <w:rsid w:val="00664822"/>
    <w:rsid w:val="006655D3"/>
    <w:rsid w:val="00667F69"/>
    <w:rsid w:val="0067438E"/>
    <w:rsid w:val="00674932"/>
    <w:rsid w:val="0067521F"/>
    <w:rsid w:val="00681F84"/>
    <w:rsid w:val="00684FB7"/>
    <w:rsid w:val="00687AC1"/>
    <w:rsid w:val="00687B7F"/>
    <w:rsid w:val="0069410D"/>
    <w:rsid w:val="006A0D32"/>
    <w:rsid w:val="006B17D6"/>
    <w:rsid w:val="006B7537"/>
    <w:rsid w:val="006C15A8"/>
    <w:rsid w:val="006C23B2"/>
    <w:rsid w:val="006C2566"/>
    <w:rsid w:val="006D28FD"/>
    <w:rsid w:val="006E2D1F"/>
    <w:rsid w:val="006E494D"/>
    <w:rsid w:val="006E69D8"/>
    <w:rsid w:val="006F2451"/>
    <w:rsid w:val="006F5BCA"/>
    <w:rsid w:val="007006F7"/>
    <w:rsid w:val="007060FF"/>
    <w:rsid w:val="007146FA"/>
    <w:rsid w:val="00720EB3"/>
    <w:rsid w:val="007235BC"/>
    <w:rsid w:val="007244FC"/>
    <w:rsid w:val="00727665"/>
    <w:rsid w:val="00731FD8"/>
    <w:rsid w:val="00732780"/>
    <w:rsid w:val="00732D76"/>
    <w:rsid w:val="0073701C"/>
    <w:rsid w:val="00744858"/>
    <w:rsid w:val="00745EEB"/>
    <w:rsid w:val="00746365"/>
    <w:rsid w:val="0074669E"/>
    <w:rsid w:val="0075079A"/>
    <w:rsid w:val="00751F1A"/>
    <w:rsid w:val="0075343C"/>
    <w:rsid w:val="00760BA4"/>
    <w:rsid w:val="00763D6C"/>
    <w:rsid w:val="00781785"/>
    <w:rsid w:val="007848D6"/>
    <w:rsid w:val="0078794D"/>
    <w:rsid w:val="00790B38"/>
    <w:rsid w:val="007912C1"/>
    <w:rsid w:val="00792E99"/>
    <w:rsid w:val="007A45EA"/>
    <w:rsid w:val="007A5FF3"/>
    <w:rsid w:val="007A7D86"/>
    <w:rsid w:val="007B2823"/>
    <w:rsid w:val="007B2F5F"/>
    <w:rsid w:val="007B5CE1"/>
    <w:rsid w:val="007C7AEB"/>
    <w:rsid w:val="007D13C5"/>
    <w:rsid w:val="007E1F6F"/>
    <w:rsid w:val="007E34F5"/>
    <w:rsid w:val="007E3A0A"/>
    <w:rsid w:val="007F0F3B"/>
    <w:rsid w:val="00803D57"/>
    <w:rsid w:val="00820A99"/>
    <w:rsid w:val="00822390"/>
    <w:rsid w:val="008263C1"/>
    <w:rsid w:val="0083492C"/>
    <w:rsid w:val="00837DB7"/>
    <w:rsid w:val="00842682"/>
    <w:rsid w:val="0084337A"/>
    <w:rsid w:val="008473F8"/>
    <w:rsid w:val="00847831"/>
    <w:rsid w:val="00850233"/>
    <w:rsid w:val="00855428"/>
    <w:rsid w:val="00870D84"/>
    <w:rsid w:val="008727AE"/>
    <w:rsid w:val="00877871"/>
    <w:rsid w:val="0088741C"/>
    <w:rsid w:val="008960BD"/>
    <w:rsid w:val="00897454"/>
    <w:rsid w:val="008A445F"/>
    <w:rsid w:val="008A52B3"/>
    <w:rsid w:val="008A78CE"/>
    <w:rsid w:val="008B14CE"/>
    <w:rsid w:val="008B3F47"/>
    <w:rsid w:val="008B7AF9"/>
    <w:rsid w:val="008D0286"/>
    <w:rsid w:val="008D3F78"/>
    <w:rsid w:val="008E16F1"/>
    <w:rsid w:val="008F35AF"/>
    <w:rsid w:val="008F59E9"/>
    <w:rsid w:val="008F62E9"/>
    <w:rsid w:val="008F774F"/>
    <w:rsid w:val="009137C6"/>
    <w:rsid w:val="00917162"/>
    <w:rsid w:val="00920314"/>
    <w:rsid w:val="00924418"/>
    <w:rsid w:val="009432B5"/>
    <w:rsid w:val="00947ACB"/>
    <w:rsid w:val="0095334B"/>
    <w:rsid w:val="0095676C"/>
    <w:rsid w:val="00962EBD"/>
    <w:rsid w:val="00962F55"/>
    <w:rsid w:val="00967FCF"/>
    <w:rsid w:val="009706D3"/>
    <w:rsid w:val="00970D81"/>
    <w:rsid w:val="00973CF2"/>
    <w:rsid w:val="009757F0"/>
    <w:rsid w:val="00977C38"/>
    <w:rsid w:val="0098362A"/>
    <w:rsid w:val="009836CF"/>
    <w:rsid w:val="0098460A"/>
    <w:rsid w:val="00987D20"/>
    <w:rsid w:val="00991AEC"/>
    <w:rsid w:val="00994FB1"/>
    <w:rsid w:val="009A3152"/>
    <w:rsid w:val="009A4969"/>
    <w:rsid w:val="009B341F"/>
    <w:rsid w:val="009B3CCA"/>
    <w:rsid w:val="009B48E1"/>
    <w:rsid w:val="009B6FEB"/>
    <w:rsid w:val="009C19D5"/>
    <w:rsid w:val="009C3B32"/>
    <w:rsid w:val="009C6217"/>
    <w:rsid w:val="009C7399"/>
    <w:rsid w:val="009C7B75"/>
    <w:rsid w:val="009D29C6"/>
    <w:rsid w:val="009D3EEE"/>
    <w:rsid w:val="009E33F0"/>
    <w:rsid w:val="009E7935"/>
    <w:rsid w:val="009F04D0"/>
    <w:rsid w:val="009F0733"/>
    <w:rsid w:val="009F5074"/>
    <w:rsid w:val="009F5102"/>
    <w:rsid w:val="009F66E5"/>
    <w:rsid w:val="009F6921"/>
    <w:rsid w:val="009F7322"/>
    <w:rsid w:val="00A0774B"/>
    <w:rsid w:val="00A14EC2"/>
    <w:rsid w:val="00A16F1F"/>
    <w:rsid w:val="00A26734"/>
    <w:rsid w:val="00A327DF"/>
    <w:rsid w:val="00A32FC0"/>
    <w:rsid w:val="00A335A3"/>
    <w:rsid w:val="00A338C2"/>
    <w:rsid w:val="00A35600"/>
    <w:rsid w:val="00A3741C"/>
    <w:rsid w:val="00A433FE"/>
    <w:rsid w:val="00A44AAE"/>
    <w:rsid w:val="00A44BE5"/>
    <w:rsid w:val="00A468F4"/>
    <w:rsid w:val="00A4704A"/>
    <w:rsid w:val="00A509F2"/>
    <w:rsid w:val="00A60975"/>
    <w:rsid w:val="00A643F6"/>
    <w:rsid w:val="00A74CAB"/>
    <w:rsid w:val="00A809EC"/>
    <w:rsid w:val="00A872ED"/>
    <w:rsid w:val="00A90FA3"/>
    <w:rsid w:val="00A92081"/>
    <w:rsid w:val="00A930B5"/>
    <w:rsid w:val="00AA528C"/>
    <w:rsid w:val="00AA5858"/>
    <w:rsid w:val="00AB2B7D"/>
    <w:rsid w:val="00AB5117"/>
    <w:rsid w:val="00AC219F"/>
    <w:rsid w:val="00AC46ED"/>
    <w:rsid w:val="00AC7A57"/>
    <w:rsid w:val="00AD331E"/>
    <w:rsid w:val="00AD3D4F"/>
    <w:rsid w:val="00AD7BB3"/>
    <w:rsid w:val="00AE1A6E"/>
    <w:rsid w:val="00AE2224"/>
    <w:rsid w:val="00AF1C32"/>
    <w:rsid w:val="00AF2695"/>
    <w:rsid w:val="00AF4E9F"/>
    <w:rsid w:val="00AF5AB9"/>
    <w:rsid w:val="00AF5BA5"/>
    <w:rsid w:val="00AF7F7B"/>
    <w:rsid w:val="00B062C7"/>
    <w:rsid w:val="00B11209"/>
    <w:rsid w:val="00B172D4"/>
    <w:rsid w:val="00B17E2E"/>
    <w:rsid w:val="00B24B43"/>
    <w:rsid w:val="00B24BDD"/>
    <w:rsid w:val="00B266B0"/>
    <w:rsid w:val="00B30A48"/>
    <w:rsid w:val="00B30A68"/>
    <w:rsid w:val="00B31EAE"/>
    <w:rsid w:val="00B36F98"/>
    <w:rsid w:val="00B4097F"/>
    <w:rsid w:val="00B41908"/>
    <w:rsid w:val="00B42BB8"/>
    <w:rsid w:val="00B43D36"/>
    <w:rsid w:val="00B45A4C"/>
    <w:rsid w:val="00B4792E"/>
    <w:rsid w:val="00B53414"/>
    <w:rsid w:val="00B557B0"/>
    <w:rsid w:val="00B65D8F"/>
    <w:rsid w:val="00B6707F"/>
    <w:rsid w:val="00B81B21"/>
    <w:rsid w:val="00B91312"/>
    <w:rsid w:val="00B91C06"/>
    <w:rsid w:val="00BA0697"/>
    <w:rsid w:val="00BA5CA8"/>
    <w:rsid w:val="00BB2642"/>
    <w:rsid w:val="00BC3F7F"/>
    <w:rsid w:val="00BC4928"/>
    <w:rsid w:val="00BC4C1D"/>
    <w:rsid w:val="00BE19D3"/>
    <w:rsid w:val="00BF3B9D"/>
    <w:rsid w:val="00C07175"/>
    <w:rsid w:val="00C13640"/>
    <w:rsid w:val="00C13DF4"/>
    <w:rsid w:val="00C15DBB"/>
    <w:rsid w:val="00C24953"/>
    <w:rsid w:val="00C30706"/>
    <w:rsid w:val="00C31F0D"/>
    <w:rsid w:val="00C330BD"/>
    <w:rsid w:val="00C332A5"/>
    <w:rsid w:val="00C33D99"/>
    <w:rsid w:val="00C42264"/>
    <w:rsid w:val="00C4327A"/>
    <w:rsid w:val="00C60922"/>
    <w:rsid w:val="00C6343C"/>
    <w:rsid w:val="00C72BDD"/>
    <w:rsid w:val="00C817B8"/>
    <w:rsid w:val="00C9075A"/>
    <w:rsid w:val="00C907D9"/>
    <w:rsid w:val="00C940D5"/>
    <w:rsid w:val="00CB02BB"/>
    <w:rsid w:val="00CB0E4C"/>
    <w:rsid w:val="00CB2E11"/>
    <w:rsid w:val="00CB2ED8"/>
    <w:rsid w:val="00CB56B2"/>
    <w:rsid w:val="00CC0AE5"/>
    <w:rsid w:val="00CC1E5A"/>
    <w:rsid w:val="00CC7593"/>
    <w:rsid w:val="00CE01A9"/>
    <w:rsid w:val="00CE5A41"/>
    <w:rsid w:val="00D00F6B"/>
    <w:rsid w:val="00D02190"/>
    <w:rsid w:val="00D05D12"/>
    <w:rsid w:val="00D07FD3"/>
    <w:rsid w:val="00D11ED3"/>
    <w:rsid w:val="00D148C7"/>
    <w:rsid w:val="00D161B1"/>
    <w:rsid w:val="00D16D50"/>
    <w:rsid w:val="00D22819"/>
    <w:rsid w:val="00D24C5E"/>
    <w:rsid w:val="00D253E6"/>
    <w:rsid w:val="00D33894"/>
    <w:rsid w:val="00D41C73"/>
    <w:rsid w:val="00D46708"/>
    <w:rsid w:val="00D4766C"/>
    <w:rsid w:val="00D476F1"/>
    <w:rsid w:val="00D50B9A"/>
    <w:rsid w:val="00D50D6B"/>
    <w:rsid w:val="00D51363"/>
    <w:rsid w:val="00D5480A"/>
    <w:rsid w:val="00D5617B"/>
    <w:rsid w:val="00D62872"/>
    <w:rsid w:val="00D652EB"/>
    <w:rsid w:val="00D65877"/>
    <w:rsid w:val="00D65C7C"/>
    <w:rsid w:val="00D67365"/>
    <w:rsid w:val="00D67E37"/>
    <w:rsid w:val="00D767D2"/>
    <w:rsid w:val="00D80D41"/>
    <w:rsid w:val="00D940CB"/>
    <w:rsid w:val="00D94BC4"/>
    <w:rsid w:val="00D963CA"/>
    <w:rsid w:val="00DB3BAD"/>
    <w:rsid w:val="00DB5174"/>
    <w:rsid w:val="00DC415D"/>
    <w:rsid w:val="00DC43FE"/>
    <w:rsid w:val="00DC53C0"/>
    <w:rsid w:val="00DD409A"/>
    <w:rsid w:val="00DD5F95"/>
    <w:rsid w:val="00DE4917"/>
    <w:rsid w:val="00DE4974"/>
    <w:rsid w:val="00DE50FD"/>
    <w:rsid w:val="00DE5AB7"/>
    <w:rsid w:val="00DE6FFC"/>
    <w:rsid w:val="00DF1EC7"/>
    <w:rsid w:val="00DF6DC7"/>
    <w:rsid w:val="00E01823"/>
    <w:rsid w:val="00E14D9D"/>
    <w:rsid w:val="00E216C1"/>
    <w:rsid w:val="00E22072"/>
    <w:rsid w:val="00E273B8"/>
    <w:rsid w:val="00E34E17"/>
    <w:rsid w:val="00E3541A"/>
    <w:rsid w:val="00E35F52"/>
    <w:rsid w:val="00E42E7B"/>
    <w:rsid w:val="00E42FCE"/>
    <w:rsid w:val="00E46DD1"/>
    <w:rsid w:val="00E47AE4"/>
    <w:rsid w:val="00E55913"/>
    <w:rsid w:val="00E578E1"/>
    <w:rsid w:val="00E60549"/>
    <w:rsid w:val="00E72EB2"/>
    <w:rsid w:val="00E736BD"/>
    <w:rsid w:val="00E748EA"/>
    <w:rsid w:val="00E75A18"/>
    <w:rsid w:val="00E81C16"/>
    <w:rsid w:val="00E82CB2"/>
    <w:rsid w:val="00E854F4"/>
    <w:rsid w:val="00E8636B"/>
    <w:rsid w:val="00E92432"/>
    <w:rsid w:val="00E95143"/>
    <w:rsid w:val="00E9799A"/>
    <w:rsid w:val="00E97D9D"/>
    <w:rsid w:val="00EA4DE6"/>
    <w:rsid w:val="00EB2351"/>
    <w:rsid w:val="00EB693E"/>
    <w:rsid w:val="00EC3A01"/>
    <w:rsid w:val="00ED0AC2"/>
    <w:rsid w:val="00EE072F"/>
    <w:rsid w:val="00EE242D"/>
    <w:rsid w:val="00EE79D6"/>
    <w:rsid w:val="00EF5D91"/>
    <w:rsid w:val="00EF71FE"/>
    <w:rsid w:val="00F0070A"/>
    <w:rsid w:val="00F06C29"/>
    <w:rsid w:val="00F07881"/>
    <w:rsid w:val="00F214E7"/>
    <w:rsid w:val="00F23A31"/>
    <w:rsid w:val="00F25F3B"/>
    <w:rsid w:val="00F264F3"/>
    <w:rsid w:val="00F2779C"/>
    <w:rsid w:val="00F27E4F"/>
    <w:rsid w:val="00F303C0"/>
    <w:rsid w:val="00F3635E"/>
    <w:rsid w:val="00F37F48"/>
    <w:rsid w:val="00F40C3E"/>
    <w:rsid w:val="00F42B00"/>
    <w:rsid w:val="00F436FA"/>
    <w:rsid w:val="00F460EC"/>
    <w:rsid w:val="00F5074E"/>
    <w:rsid w:val="00F5116D"/>
    <w:rsid w:val="00F520A4"/>
    <w:rsid w:val="00F55C3F"/>
    <w:rsid w:val="00F55D7B"/>
    <w:rsid w:val="00F56694"/>
    <w:rsid w:val="00F573F1"/>
    <w:rsid w:val="00F60BA8"/>
    <w:rsid w:val="00F66091"/>
    <w:rsid w:val="00F66E45"/>
    <w:rsid w:val="00F715B5"/>
    <w:rsid w:val="00F8425E"/>
    <w:rsid w:val="00F94D93"/>
    <w:rsid w:val="00F94DDC"/>
    <w:rsid w:val="00FA431E"/>
    <w:rsid w:val="00FA63CF"/>
    <w:rsid w:val="00FA7344"/>
    <w:rsid w:val="00FB01CC"/>
    <w:rsid w:val="00FB1BD4"/>
    <w:rsid w:val="00FB285C"/>
    <w:rsid w:val="00FB309B"/>
    <w:rsid w:val="00FC00B5"/>
    <w:rsid w:val="00FC4787"/>
    <w:rsid w:val="00FC5AA1"/>
    <w:rsid w:val="00FC73F9"/>
    <w:rsid w:val="00FD5E00"/>
    <w:rsid w:val="00FE0B75"/>
    <w:rsid w:val="00FE54E3"/>
    <w:rsid w:val="00FF2D57"/>
    <w:rsid w:val="00FF4090"/>
    <w:rsid w:val="00FF46E6"/>
    <w:rsid w:val="00FF487F"/>
    <w:rsid w:val="00FF655D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9E2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index 1" w:uiPriority="0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 w:qFormat="1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 Bullet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Normal (Web)" w:uiPriority="0"/>
    <w:lsdException w:name="annotation subject" w:uiPriority="0"/>
    <w:lsdException w:name="Outline List 2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uiPriority w:val="34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index 1" w:uiPriority="0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 w:qFormat="1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 Bullet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Normal (Web)" w:uiPriority="0"/>
    <w:lsdException w:name="annotation subject" w:uiPriority="0"/>
    <w:lsdException w:name="Outline List 2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uiPriority w:val="34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1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oebank.org/Upload/legal/en/procurement_guidelines.pdf" TargetMode="External"/><Relationship Id="rId24" Type="http://schemas.microsoft.com/office/2011/relationships/people" Target="people.xml"/><Relationship Id="rId5" Type="http://schemas.openxmlformats.org/officeDocument/2006/relationships/settings" Target="settings.xml"/><Relationship Id="rId23" Type="http://schemas.microsoft.com/office/2011/relationships/commentsExtended" Target="commentsExtended.xml"/><Relationship Id="rId10" Type="http://schemas.openxmlformats.org/officeDocument/2006/relationships/hyperlink" Target="http://www.coebank.org/en/about/policies-and-guidelines/projects-and-loans-policies-and-guidelines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iu.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B96CAF-B7C6-47A0-894B-0358A4DD7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2275</Words>
  <Characters>1296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.belenzada</dc:creator>
  <cp:lastModifiedBy>Dejan Domanovic</cp:lastModifiedBy>
  <cp:revision>36</cp:revision>
  <dcterms:created xsi:type="dcterms:W3CDTF">2017-12-20T07:58:00Z</dcterms:created>
  <dcterms:modified xsi:type="dcterms:W3CDTF">2018-02-01T08:56:00Z</dcterms:modified>
</cp:coreProperties>
</file>